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86F3F" w14:textId="129BB679" w:rsidR="00E0214E" w:rsidRDefault="00E0214E" w:rsidP="00E0214E">
      <w:pPr>
        <w:rPr>
          <w:b/>
          <w:bCs/>
        </w:rPr>
      </w:pPr>
    </w:p>
    <w:p w14:paraId="6B808153" w14:textId="2D14E908" w:rsidR="00E0214E" w:rsidRDefault="00E0214E" w:rsidP="00E0214E">
      <w:pPr>
        <w:rPr>
          <w:b/>
          <w:bCs/>
        </w:rPr>
      </w:pPr>
    </w:p>
    <w:p w14:paraId="3BEE4B42" w14:textId="5D2462CD" w:rsidR="00E0214E" w:rsidRDefault="00D71B90" w:rsidP="00E0214E">
      <w:pPr>
        <w:rPr>
          <w:b/>
          <w:bCs/>
        </w:rPr>
      </w:pPr>
      <w:r>
        <w:rPr>
          <w:noProof/>
        </w:rPr>
        <w:drawing>
          <wp:inline distT="0" distB="0" distL="0" distR="0" wp14:anchorId="57EF3920" wp14:editId="0F6F549F">
            <wp:extent cx="2230232" cy="488926"/>
            <wp:effectExtent l="0" t="0" r="0" b="6985"/>
            <wp:docPr id="1" name="Picture 1" descr="Kids Neuro Clinic &amp; Rehab Cent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ds Neuro Clinic &amp; Rehab Center&#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93368" cy="524690"/>
                    </a:xfrm>
                    <a:prstGeom prst="rect">
                      <a:avLst/>
                    </a:prstGeom>
                    <a:noFill/>
                    <a:ln>
                      <a:noFill/>
                    </a:ln>
                  </pic:spPr>
                </pic:pic>
              </a:graphicData>
            </a:graphic>
          </wp:inline>
        </w:drawing>
      </w:r>
      <w:r w:rsidRPr="002269CD">
        <w:rPr>
          <w:noProof/>
          <w:sz w:val="20"/>
        </w:rPr>
        <mc:AlternateContent>
          <mc:Choice Requires="wps">
            <w:drawing>
              <wp:anchor distT="0" distB="0" distL="114300" distR="114300" simplePos="0" relativeHeight="251659264" behindDoc="0" locked="0" layoutInCell="1" allowOverlap="1" wp14:anchorId="7F7FF7B3" wp14:editId="6FEC34A9">
                <wp:simplePos x="0" y="0"/>
                <wp:positionH relativeFrom="page">
                  <wp:posOffset>3758565</wp:posOffset>
                </wp:positionH>
                <wp:positionV relativeFrom="paragraph">
                  <wp:posOffset>86995</wp:posOffset>
                </wp:positionV>
                <wp:extent cx="3772618" cy="663934"/>
                <wp:effectExtent l="0" t="0" r="0"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2618" cy="663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7A2427" w14:textId="77777777" w:rsidR="00E0214E" w:rsidRPr="00567688" w:rsidRDefault="00E0214E" w:rsidP="00E0214E">
                            <w:pPr>
                              <w:rPr>
                                <w:rFonts w:ascii="Verdana Pro" w:hAnsi="Verdana Pro"/>
                                <w:b/>
                                <w:color w:val="5B9BD5" w:themeColor="accent5"/>
                                <w:sz w:val="24"/>
                                <w:szCs w:val="24"/>
                              </w:rPr>
                            </w:pPr>
                          </w:p>
                          <w:p w14:paraId="0AC998C1" w14:textId="77777777" w:rsidR="00E0214E" w:rsidRPr="00567688" w:rsidRDefault="00E0214E" w:rsidP="00E0214E">
                            <w:pPr>
                              <w:rPr>
                                <w:rFonts w:ascii="Verdana Pro" w:hAnsi="Verdana Pro"/>
                                <w:b/>
                                <w:color w:val="5B9BD5" w:themeColor="accent5"/>
                                <w:sz w:val="24"/>
                                <w:szCs w:val="24"/>
                              </w:rPr>
                            </w:pPr>
                            <w:r w:rsidRPr="00567688">
                              <w:rPr>
                                <w:rFonts w:ascii="Verdana Pro" w:hAnsi="Verdana Pro"/>
                                <w:b/>
                                <w:color w:val="5B9BD5" w:themeColor="accent5"/>
                                <w:sz w:val="24"/>
                                <w:szCs w:val="24"/>
                              </w:rPr>
                              <w:t>KIDS NEURO CLINIC AND REHAB CENTER</w:t>
                            </w:r>
                          </w:p>
                          <w:p w14:paraId="72F5DA82" w14:textId="77777777" w:rsidR="00E0214E" w:rsidRPr="00567688" w:rsidRDefault="00E0214E" w:rsidP="00E0214E">
                            <w:pPr>
                              <w:ind w:left="720" w:firstLine="720"/>
                              <w:rPr>
                                <w:rFonts w:ascii="Verdana Pro" w:hAnsi="Verdana Pro"/>
                                <w:b/>
                                <w:color w:val="5B9BD5" w:themeColor="accent5"/>
                                <w:sz w:val="16"/>
                                <w:szCs w:val="16"/>
                              </w:rPr>
                            </w:pPr>
                            <w:r w:rsidRPr="00567688">
                              <w:rPr>
                                <w:rFonts w:ascii="Verdana Pro" w:hAnsi="Verdana Pro"/>
                                <w:b/>
                                <w:color w:val="5B9BD5" w:themeColor="accent5"/>
                                <w:sz w:val="16"/>
                                <w:szCs w:val="16"/>
                              </w:rPr>
                              <w:t>Dubai Healthcare City, Dubai, UA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7FF7B3" id="_x0000_t202" coordsize="21600,21600" o:spt="202" path="m,l,21600r21600,l21600,xe">
                <v:stroke joinstyle="miter"/>
                <v:path gradientshapeok="t" o:connecttype="rect"/>
              </v:shapetype>
              <v:shape id="Text Box 2" o:spid="_x0000_s1026" type="#_x0000_t202" style="position:absolute;margin-left:295.95pt;margin-top:6.85pt;width:297.05pt;height:52.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" stroked="f">
                <v:textbox>
                  <w:txbxContent>
                    <w:p w14:paraId="0A7A2427" w14:textId="77777777" w:rsidR="00E0214E" w:rsidRPr="00567688" w:rsidRDefault="00E0214E" w:rsidP="00E0214E">
                      <w:pPr>
                        <w:rPr>
                          <w:rFonts w:ascii="Verdana Pro" w:hAnsi="Verdana Pro"/>
                          <w:b/>
                          <w:color w:val="5B9BD5" w:themeColor="accent5"/>
                          <w:sz w:val="24"/>
                          <w:szCs w:val="24"/>
                        </w:rPr>
                      </w:pPr>
                    </w:p>
                    <w:p w14:paraId="0AC998C1" w14:textId="77777777" w:rsidR="00E0214E" w:rsidRPr="00567688" w:rsidRDefault="00E0214E" w:rsidP="00E0214E">
                      <w:pPr>
                        <w:rPr>
                          <w:rFonts w:ascii="Verdana Pro" w:hAnsi="Verdana Pro"/>
                          <w:b/>
                          <w:color w:val="5B9BD5" w:themeColor="accent5"/>
                          <w:sz w:val="24"/>
                          <w:szCs w:val="24"/>
                        </w:rPr>
                      </w:pPr>
                      <w:r w:rsidRPr="00567688">
                        <w:rPr>
                          <w:rFonts w:ascii="Verdana Pro" w:hAnsi="Verdana Pro"/>
                          <w:b/>
                          <w:color w:val="5B9BD5" w:themeColor="accent5"/>
                          <w:sz w:val="24"/>
                          <w:szCs w:val="24"/>
                        </w:rPr>
                        <w:t>KIDS NEURO CLINIC AND REHAB CENTER</w:t>
                      </w:r>
                    </w:p>
                    <w:p w14:paraId="72F5DA82" w14:textId="77777777" w:rsidR="00E0214E" w:rsidRPr="00567688" w:rsidRDefault="00E0214E" w:rsidP="00E0214E">
                      <w:pPr>
                        <w:ind w:left="720" w:firstLine="720"/>
                        <w:rPr>
                          <w:rFonts w:ascii="Verdana Pro" w:hAnsi="Verdana Pro"/>
                          <w:b/>
                          <w:color w:val="5B9BD5" w:themeColor="accent5"/>
                          <w:sz w:val="16"/>
                          <w:szCs w:val="16"/>
                        </w:rPr>
                      </w:pPr>
                      <w:r w:rsidRPr="00567688">
                        <w:rPr>
                          <w:rFonts w:ascii="Verdana Pro" w:hAnsi="Verdana Pro"/>
                          <w:b/>
                          <w:color w:val="5B9BD5" w:themeColor="accent5"/>
                          <w:sz w:val="16"/>
                          <w:szCs w:val="16"/>
                        </w:rPr>
                        <w:t>Dubai Healthcare City, Dubai, UAE</w:t>
                      </w:r>
                    </w:p>
                  </w:txbxContent>
                </v:textbox>
                <w10:wrap anchorx="page"/>
              </v:shape>
            </w:pict>
          </mc:Fallback>
        </mc:AlternateContent>
      </w:r>
    </w:p>
    <w:p w14:paraId="3FC9F16D" w14:textId="77777777" w:rsidR="00E0214E" w:rsidRDefault="00E0214E" w:rsidP="00E0214E">
      <w:pPr>
        <w:rPr>
          <w:b/>
          <w:bCs/>
        </w:rPr>
      </w:pPr>
    </w:p>
    <w:p w14:paraId="413FC341" w14:textId="77777777" w:rsidR="00E0214E" w:rsidRDefault="00E0214E" w:rsidP="00E0214E">
      <w:pPr>
        <w:rPr>
          <w:b/>
          <w:bCs/>
        </w:rPr>
      </w:pPr>
    </w:p>
    <w:p w14:paraId="46327A97" w14:textId="77777777" w:rsidR="00E0214E" w:rsidRPr="00391F88" w:rsidRDefault="00E0214E" w:rsidP="00E0214E">
      <w:pPr>
        <w:rPr>
          <w:b/>
          <w:bCs/>
        </w:rPr>
      </w:pPr>
      <w:r w:rsidRPr="00391F88">
        <w:rPr>
          <w:b/>
          <w:bCs/>
        </w:rPr>
        <w:t>PRESS RELEASE</w:t>
      </w:r>
    </w:p>
    <w:p w14:paraId="1995D4DD" w14:textId="77777777" w:rsidR="00E0214E" w:rsidRDefault="00E0214E" w:rsidP="00E0214E"/>
    <w:p w14:paraId="2413EC3E" w14:textId="216ACD37" w:rsidR="00E0214E" w:rsidRPr="00391F88" w:rsidRDefault="00E0214E" w:rsidP="00E0214E">
      <w:pPr>
        <w:rPr>
          <w:b/>
          <w:bCs/>
          <w:i/>
          <w:iCs/>
        </w:rPr>
      </w:pPr>
      <w:r w:rsidRPr="00391F88">
        <w:rPr>
          <w:b/>
          <w:bCs/>
          <w:i/>
          <w:iCs/>
        </w:rPr>
        <w:t xml:space="preserve">Dubai, </w:t>
      </w:r>
      <w:r w:rsidR="00FB0650">
        <w:rPr>
          <w:b/>
          <w:bCs/>
          <w:i/>
          <w:iCs/>
        </w:rPr>
        <w:t>April</w:t>
      </w:r>
      <w:r w:rsidRPr="00391F88">
        <w:rPr>
          <w:b/>
          <w:bCs/>
          <w:i/>
          <w:iCs/>
        </w:rPr>
        <w:t xml:space="preserve"> </w:t>
      </w:r>
      <w:r w:rsidR="00567688">
        <w:rPr>
          <w:b/>
          <w:bCs/>
          <w:i/>
          <w:iCs/>
        </w:rPr>
        <w:t>202</w:t>
      </w:r>
      <w:r w:rsidR="00D71B90">
        <w:rPr>
          <w:b/>
          <w:bCs/>
          <w:i/>
          <w:iCs/>
        </w:rPr>
        <w:t>1</w:t>
      </w:r>
    </w:p>
    <w:p w14:paraId="2B5AC4B7" w14:textId="77777777" w:rsidR="00E0214E" w:rsidRDefault="00E0214E" w:rsidP="00E0214E"/>
    <w:p w14:paraId="5439712D" w14:textId="77777777" w:rsidR="00E0214E" w:rsidRPr="00E0214E" w:rsidRDefault="00E0214E" w:rsidP="00E0214E">
      <w:pPr>
        <w:rPr>
          <w:b/>
          <w:bCs/>
          <w:sz w:val="28"/>
          <w:szCs w:val="28"/>
        </w:rPr>
      </w:pPr>
    </w:p>
    <w:p w14:paraId="3AB7BD3D" w14:textId="58F9D428" w:rsidR="00E0214E" w:rsidRPr="00E0214E" w:rsidRDefault="00BB7FAC" w:rsidP="00E0214E">
      <w:pPr>
        <w:rPr>
          <w:b/>
          <w:bCs/>
          <w:sz w:val="28"/>
          <w:szCs w:val="28"/>
        </w:rPr>
      </w:pPr>
      <w:r>
        <w:rPr>
          <w:b/>
          <w:bCs/>
          <w:sz w:val="28"/>
          <w:szCs w:val="28"/>
        </w:rPr>
        <w:t xml:space="preserve">New Study Shares Treatment Success in </w:t>
      </w:r>
      <w:r w:rsidR="00E0214E" w:rsidRPr="00E0214E">
        <w:rPr>
          <w:b/>
          <w:bCs/>
          <w:sz w:val="28"/>
          <w:szCs w:val="28"/>
        </w:rPr>
        <w:t xml:space="preserve">Autism Spectrum Disorder – </w:t>
      </w:r>
      <w:r>
        <w:rPr>
          <w:b/>
          <w:bCs/>
          <w:sz w:val="28"/>
          <w:szCs w:val="28"/>
        </w:rPr>
        <w:t>Is The</w:t>
      </w:r>
      <w:r w:rsidR="009D5260">
        <w:rPr>
          <w:b/>
          <w:bCs/>
          <w:sz w:val="28"/>
          <w:szCs w:val="28"/>
        </w:rPr>
        <w:t xml:space="preserve"> </w:t>
      </w:r>
      <w:r w:rsidR="00E76F1A">
        <w:rPr>
          <w:b/>
          <w:bCs/>
          <w:sz w:val="28"/>
          <w:szCs w:val="28"/>
        </w:rPr>
        <w:t>L</w:t>
      </w:r>
      <w:r w:rsidR="009D5260">
        <w:rPr>
          <w:b/>
          <w:bCs/>
          <w:sz w:val="28"/>
          <w:szCs w:val="28"/>
        </w:rPr>
        <w:t xml:space="preserve">ight </w:t>
      </w:r>
      <w:r w:rsidR="00F45F5F">
        <w:rPr>
          <w:b/>
          <w:bCs/>
          <w:sz w:val="28"/>
          <w:szCs w:val="28"/>
        </w:rPr>
        <w:t>at</w:t>
      </w:r>
      <w:r w:rsidR="009D5260">
        <w:rPr>
          <w:b/>
          <w:bCs/>
          <w:sz w:val="28"/>
          <w:szCs w:val="28"/>
        </w:rPr>
        <w:t xml:space="preserve"> </w:t>
      </w:r>
      <w:r w:rsidR="00E76F1A">
        <w:rPr>
          <w:b/>
          <w:bCs/>
          <w:sz w:val="28"/>
          <w:szCs w:val="28"/>
        </w:rPr>
        <w:t>T</w:t>
      </w:r>
      <w:r w:rsidR="009D5260">
        <w:rPr>
          <w:b/>
          <w:bCs/>
          <w:sz w:val="28"/>
          <w:szCs w:val="28"/>
        </w:rPr>
        <w:t xml:space="preserve">he </w:t>
      </w:r>
      <w:r w:rsidR="00E76F1A">
        <w:rPr>
          <w:b/>
          <w:bCs/>
          <w:sz w:val="28"/>
          <w:szCs w:val="28"/>
        </w:rPr>
        <w:t>E</w:t>
      </w:r>
      <w:r w:rsidR="009D5260">
        <w:rPr>
          <w:b/>
          <w:bCs/>
          <w:sz w:val="28"/>
          <w:szCs w:val="28"/>
        </w:rPr>
        <w:t xml:space="preserve">nd </w:t>
      </w:r>
      <w:r w:rsidR="00F45F5F">
        <w:rPr>
          <w:b/>
          <w:bCs/>
          <w:sz w:val="28"/>
          <w:szCs w:val="28"/>
        </w:rPr>
        <w:t>of</w:t>
      </w:r>
      <w:r w:rsidR="009D5260">
        <w:rPr>
          <w:b/>
          <w:bCs/>
          <w:sz w:val="28"/>
          <w:szCs w:val="28"/>
        </w:rPr>
        <w:t xml:space="preserve"> </w:t>
      </w:r>
      <w:r w:rsidR="00E76F1A">
        <w:rPr>
          <w:b/>
          <w:bCs/>
          <w:sz w:val="28"/>
          <w:szCs w:val="28"/>
        </w:rPr>
        <w:t>T</w:t>
      </w:r>
      <w:r w:rsidR="009D5260">
        <w:rPr>
          <w:b/>
          <w:bCs/>
          <w:sz w:val="28"/>
          <w:szCs w:val="28"/>
        </w:rPr>
        <w:t xml:space="preserve">he </w:t>
      </w:r>
      <w:r w:rsidR="00E76F1A">
        <w:rPr>
          <w:b/>
          <w:bCs/>
          <w:sz w:val="28"/>
          <w:szCs w:val="28"/>
        </w:rPr>
        <w:t>T</w:t>
      </w:r>
      <w:r w:rsidR="009D5260">
        <w:rPr>
          <w:b/>
          <w:bCs/>
          <w:sz w:val="28"/>
          <w:szCs w:val="28"/>
        </w:rPr>
        <w:t>unnel</w:t>
      </w:r>
      <w:r w:rsidR="00FB0650">
        <w:rPr>
          <w:b/>
          <w:bCs/>
          <w:sz w:val="28"/>
          <w:szCs w:val="28"/>
        </w:rPr>
        <w:t xml:space="preserve"> </w:t>
      </w:r>
      <w:r w:rsidR="00192FE8">
        <w:rPr>
          <w:b/>
          <w:bCs/>
          <w:sz w:val="28"/>
          <w:szCs w:val="28"/>
        </w:rPr>
        <w:t>G</w:t>
      </w:r>
      <w:r w:rsidR="00FB0650">
        <w:rPr>
          <w:b/>
          <w:bCs/>
          <w:sz w:val="28"/>
          <w:szCs w:val="28"/>
        </w:rPr>
        <w:t xml:space="preserve">etting </w:t>
      </w:r>
      <w:r w:rsidR="00192FE8">
        <w:rPr>
          <w:b/>
          <w:bCs/>
          <w:sz w:val="28"/>
          <w:szCs w:val="28"/>
        </w:rPr>
        <w:t>B</w:t>
      </w:r>
      <w:r w:rsidR="00FB0650">
        <w:rPr>
          <w:b/>
          <w:bCs/>
          <w:sz w:val="28"/>
          <w:szCs w:val="28"/>
        </w:rPr>
        <w:t>righter</w:t>
      </w:r>
      <w:r w:rsidR="00E0214E" w:rsidRPr="00E0214E">
        <w:rPr>
          <w:b/>
          <w:bCs/>
          <w:sz w:val="28"/>
          <w:szCs w:val="28"/>
        </w:rPr>
        <w:t>?</w:t>
      </w:r>
    </w:p>
    <w:p w14:paraId="35E3AA99" w14:textId="77777777" w:rsidR="00E0214E" w:rsidRDefault="00E0214E" w:rsidP="00E0214E">
      <w:pPr>
        <w:rPr>
          <w:b/>
          <w:bCs/>
        </w:rPr>
      </w:pPr>
    </w:p>
    <w:p w14:paraId="7A147676" w14:textId="77777777" w:rsidR="00E0214E" w:rsidRDefault="00E0214E" w:rsidP="00E0214E">
      <w:pPr>
        <w:rPr>
          <w:b/>
          <w:bCs/>
        </w:rPr>
      </w:pPr>
    </w:p>
    <w:p w14:paraId="7E11869F" w14:textId="2B1E015B" w:rsidR="00E0214E" w:rsidRPr="00E0214E" w:rsidRDefault="00E0214E" w:rsidP="00FB0650">
      <w:pPr>
        <w:jc w:val="both"/>
        <w:rPr>
          <w:rStyle w:val="Strong"/>
        </w:rPr>
      </w:pPr>
      <w:r w:rsidRPr="00E0214E">
        <w:rPr>
          <w:rStyle w:val="Strong"/>
        </w:rPr>
        <w:t>Kids Neuro Clinic and Rehab Center, Dubai</w:t>
      </w:r>
      <w:r w:rsidR="00192FE8">
        <w:rPr>
          <w:rStyle w:val="Strong"/>
        </w:rPr>
        <w:t>,</w:t>
      </w:r>
      <w:r w:rsidRPr="00E0214E">
        <w:rPr>
          <w:rStyle w:val="Strong"/>
        </w:rPr>
        <w:t xml:space="preserve"> </w:t>
      </w:r>
      <w:r w:rsidR="00A20038">
        <w:rPr>
          <w:rStyle w:val="Strong"/>
        </w:rPr>
        <w:t xml:space="preserve">has </w:t>
      </w:r>
      <w:r w:rsidRPr="00E0214E">
        <w:rPr>
          <w:rStyle w:val="Strong"/>
        </w:rPr>
        <w:t>announce</w:t>
      </w:r>
      <w:r w:rsidR="00A20038">
        <w:rPr>
          <w:rStyle w:val="Strong"/>
        </w:rPr>
        <w:t>d</w:t>
      </w:r>
      <w:r w:rsidRPr="00E0214E">
        <w:rPr>
          <w:rStyle w:val="Strong"/>
        </w:rPr>
        <w:t xml:space="preserve"> today </w:t>
      </w:r>
      <w:r w:rsidR="00192FE8">
        <w:rPr>
          <w:rStyle w:val="Strong"/>
        </w:rPr>
        <w:t>further</w:t>
      </w:r>
      <w:r w:rsidR="00FB0650">
        <w:rPr>
          <w:rStyle w:val="Strong"/>
        </w:rPr>
        <w:t xml:space="preserve"> </w:t>
      </w:r>
      <w:r w:rsidRPr="00E0214E">
        <w:rPr>
          <w:rStyle w:val="Strong"/>
        </w:rPr>
        <w:t>groundbreaking findings of a new research study on the treatment of Autism Spectrum Disorder (ASD) in younger children. The results</w:t>
      </w:r>
      <w:r w:rsidR="00192FE8">
        <w:rPr>
          <w:rStyle w:val="Strong"/>
        </w:rPr>
        <w:t xml:space="preserve"> have been</w:t>
      </w:r>
      <w:r w:rsidRPr="00E0214E">
        <w:rPr>
          <w:rStyle w:val="Strong"/>
        </w:rPr>
        <w:t xml:space="preserve"> published in the international, peer-reviewed journal,</w:t>
      </w:r>
      <w:r w:rsidR="00FB0650">
        <w:rPr>
          <w:rStyle w:val="Strong"/>
          <w:i/>
          <w:iCs/>
        </w:rPr>
        <w:t xml:space="preserve"> </w:t>
      </w:r>
      <w:r w:rsidR="00FB0650" w:rsidRPr="00B02730">
        <w:rPr>
          <w:rStyle w:val="Strong"/>
          <w:i/>
          <w:iCs/>
          <w:sz w:val="24"/>
          <w:szCs w:val="24"/>
        </w:rPr>
        <w:t>Children</w:t>
      </w:r>
      <w:r w:rsidRPr="00E0214E">
        <w:rPr>
          <w:rStyle w:val="Strong"/>
        </w:rPr>
        <w:t xml:space="preserve">. </w:t>
      </w:r>
      <w:r w:rsidR="00192FE8">
        <w:rPr>
          <w:rStyle w:val="Strong"/>
        </w:rPr>
        <w:t xml:space="preserve">This is </w:t>
      </w:r>
      <w:r w:rsidRPr="00E0214E">
        <w:rPr>
          <w:rStyle w:val="Strong"/>
        </w:rPr>
        <w:t xml:space="preserve">the first </w:t>
      </w:r>
      <w:r w:rsidR="00192FE8">
        <w:rPr>
          <w:rStyle w:val="Strong"/>
        </w:rPr>
        <w:t>report</w:t>
      </w:r>
      <w:r w:rsidRPr="00E0214E">
        <w:rPr>
          <w:rStyle w:val="Strong"/>
        </w:rPr>
        <w:t xml:space="preserve"> in </w:t>
      </w:r>
      <w:r w:rsidR="00192FE8">
        <w:rPr>
          <w:rStyle w:val="Strong"/>
        </w:rPr>
        <w:t xml:space="preserve">the </w:t>
      </w:r>
      <w:r w:rsidRPr="00E0214E">
        <w:rPr>
          <w:rStyle w:val="Strong"/>
        </w:rPr>
        <w:t>medical literature</w:t>
      </w:r>
      <w:r w:rsidR="00192FE8">
        <w:rPr>
          <w:rStyle w:val="Strong"/>
        </w:rPr>
        <w:t xml:space="preserve"> of</w:t>
      </w:r>
      <w:r w:rsidRPr="00E0214E">
        <w:rPr>
          <w:rStyle w:val="Strong"/>
        </w:rPr>
        <w:t xml:space="preserve"> a </w:t>
      </w:r>
      <w:r w:rsidR="00192FE8">
        <w:rPr>
          <w:rStyle w:val="Strong"/>
        </w:rPr>
        <w:t xml:space="preserve">treatment approach that can result in the </w:t>
      </w:r>
      <w:r w:rsidRPr="00E0214E">
        <w:rPr>
          <w:rStyle w:val="Strong"/>
        </w:rPr>
        <w:t xml:space="preserve">complete resolution of ASD core signs and symptoms </w:t>
      </w:r>
      <w:r w:rsidR="00192FE8">
        <w:rPr>
          <w:rStyle w:val="Strong"/>
        </w:rPr>
        <w:t xml:space="preserve">in very young children. The report describes </w:t>
      </w:r>
      <w:r w:rsidR="00FB0650">
        <w:rPr>
          <w:rStyle w:val="Strong"/>
        </w:rPr>
        <w:t>Dr</w:t>
      </w:r>
      <w:r w:rsidR="00707248">
        <w:rPr>
          <w:rStyle w:val="Strong"/>
        </w:rPr>
        <w:t>.</w:t>
      </w:r>
      <w:r w:rsidR="00FB0650">
        <w:rPr>
          <w:rStyle w:val="Strong"/>
        </w:rPr>
        <w:t xml:space="preserve"> </w:t>
      </w:r>
      <w:proofErr w:type="spellStart"/>
      <w:r w:rsidR="00FB0650">
        <w:rPr>
          <w:rStyle w:val="Strong"/>
        </w:rPr>
        <w:t>Alsayouf</w:t>
      </w:r>
      <w:r w:rsidR="00192FE8">
        <w:rPr>
          <w:rStyle w:val="Strong"/>
        </w:rPr>
        <w:t>’s</w:t>
      </w:r>
      <w:proofErr w:type="spellEnd"/>
      <w:r w:rsidR="00FB0650">
        <w:rPr>
          <w:rStyle w:val="Strong"/>
        </w:rPr>
        <w:t xml:space="preserve"> </w:t>
      </w:r>
      <w:r w:rsidR="00192FE8">
        <w:rPr>
          <w:rStyle w:val="Strong"/>
        </w:rPr>
        <w:t>highly personali</w:t>
      </w:r>
      <w:r w:rsidR="00A20038">
        <w:rPr>
          <w:rStyle w:val="Strong"/>
        </w:rPr>
        <w:t>z</w:t>
      </w:r>
      <w:r w:rsidR="00192FE8">
        <w:rPr>
          <w:rStyle w:val="Strong"/>
        </w:rPr>
        <w:t xml:space="preserve">ed </w:t>
      </w:r>
      <w:r w:rsidR="00FB0650">
        <w:rPr>
          <w:rStyle w:val="Strong"/>
        </w:rPr>
        <w:t xml:space="preserve">treatment protocol </w:t>
      </w:r>
      <w:r w:rsidR="00192FE8">
        <w:rPr>
          <w:rStyle w:val="Strong"/>
        </w:rPr>
        <w:t>comprising</w:t>
      </w:r>
      <w:r w:rsidR="00FB0650">
        <w:rPr>
          <w:rStyle w:val="Strong"/>
        </w:rPr>
        <w:t xml:space="preserve"> </w:t>
      </w:r>
      <w:r w:rsidRPr="00E0214E">
        <w:rPr>
          <w:rStyle w:val="Strong"/>
        </w:rPr>
        <w:t xml:space="preserve">pharmacological medications </w:t>
      </w:r>
      <w:r w:rsidR="00192FE8">
        <w:rPr>
          <w:rStyle w:val="Strong"/>
        </w:rPr>
        <w:t>combined with</w:t>
      </w:r>
      <w:r w:rsidRPr="00E0214E">
        <w:rPr>
          <w:rStyle w:val="Strong"/>
        </w:rPr>
        <w:t xml:space="preserve"> standard supportive therapies</w:t>
      </w:r>
      <w:r w:rsidR="00FB0650">
        <w:rPr>
          <w:rStyle w:val="Strong"/>
        </w:rPr>
        <w:t xml:space="preserve"> </w:t>
      </w:r>
      <w:r w:rsidR="00192FE8">
        <w:rPr>
          <w:rStyle w:val="Strong"/>
        </w:rPr>
        <w:t>for children aged</w:t>
      </w:r>
      <w:r w:rsidR="00FB0650">
        <w:rPr>
          <w:rStyle w:val="Strong"/>
        </w:rPr>
        <w:t xml:space="preserve"> </w:t>
      </w:r>
      <w:r w:rsidR="00FB0650" w:rsidRPr="00FB0650">
        <w:rPr>
          <w:rStyle w:val="Strong"/>
          <w:u w:val="single"/>
        </w:rPr>
        <w:t>less than 4</w:t>
      </w:r>
      <w:r w:rsidR="00192FE8">
        <w:rPr>
          <w:rStyle w:val="Strong"/>
          <w:u w:val="single"/>
        </w:rPr>
        <w:t xml:space="preserve"> </w:t>
      </w:r>
      <w:r w:rsidR="00FB0650" w:rsidRPr="00FB0650">
        <w:rPr>
          <w:rStyle w:val="Strong"/>
          <w:u w:val="single"/>
        </w:rPr>
        <w:t>year</w:t>
      </w:r>
      <w:r w:rsidR="00192FE8">
        <w:rPr>
          <w:rStyle w:val="Strong"/>
          <w:u w:val="single"/>
        </w:rPr>
        <w:t xml:space="preserve">s </w:t>
      </w:r>
      <w:r w:rsidR="00FB0650" w:rsidRPr="00FB0650">
        <w:rPr>
          <w:rStyle w:val="Strong"/>
          <w:u w:val="single"/>
        </w:rPr>
        <w:t>old</w:t>
      </w:r>
      <w:r w:rsidR="00192FE8">
        <w:rPr>
          <w:rStyle w:val="Strong"/>
        </w:rPr>
        <w:t>, for whom behavioral interventions have not been successful.</w:t>
      </w:r>
      <w:r w:rsidR="00FB0650">
        <w:rPr>
          <w:rStyle w:val="Strong"/>
        </w:rPr>
        <w:t xml:space="preserve"> The first study to describe </w:t>
      </w:r>
      <w:r w:rsidR="00192FE8">
        <w:rPr>
          <w:rStyle w:val="Strong"/>
        </w:rPr>
        <w:t xml:space="preserve">a potential treatment for </w:t>
      </w:r>
      <w:r w:rsidR="00FB0650">
        <w:rPr>
          <w:rStyle w:val="Strong"/>
        </w:rPr>
        <w:t xml:space="preserve">autism </w:t>
      </w:r>
      <w:r w:rsidR="00061478">
        <w:rPr>
          <w:rStyle w:val="Strong"/>
        </w:rPr>
        <w:t>in</w:t>
      </w:r>
      <w:r w:rsidR="00FB0650">
        <w:rPr>
          <w:rStyle w:val="Strong"/>
        </w:rPr>
        <w:t xml:space="preserve"> </w:t>
      </w:r>
      <w:r w:rsidR="00192FE8">
        <w:rPr>
          <w:rStyle w:val="Strong"/>
        </w:rPr>
        <w:t>children of</w:t>
      </w:r>
      <w:r w:rsidR="00FB0650">
        <w:rPr>
          <w:rStyle w:val="Strong"/>
        </w:rPr>
        <w:t xml:space="preserve"> </w:t>
      </w:r>
      <w:r w:rsidR="00FB0650" w:rsidRPr="00B02730">
        <w:rPr>
          <w:rStyle w:val="Strong"/>
          <w:u w:val="single"/>
        </w:rPr>
        <w:t>4 year</w:t>
      </w:r>
      <w:r w:rsidR="00192FE8" w:rsidRPr="00B02730">
        <w:rPr>
          <w:rStyle w:val="Strong"/>
          <w:u w:val="single"/>
        </w:rPr>
        <w:t>s</w:t>
      </w:r>
      <w:r w:rsidR="00FB0650" w:rsidRPr="00B02730">
        <w:rPr>
          <w:rStyle w:val="Strong"/>
          <w:u w:val="single"/>
        </w:rPr>
        <w:t xml:space="preserve"> and older</w:t>
      </w:r>
      <w:r w:rsidR="00FB0650">
        <w:rPr>
          <w:rStyle w:val="Strong"/>
        </w:rPr>
        <w:t xml:space="preserve"> using Dr</w:t>
      </w:r>
      <w:r w:rsidR="00707248">
        <w:rPr>
          <w:rStyle w:val="Strong"/>
        </w:rPr>
        <w:t>.</w:t>
      </w:r>
      <w:r w:rsidR="00FB0650">
        <w:rPr>
          <w:rStyle w:val="Strong"/>
        </w:rPr>
        <w:t xml:space="preserve"> </w:t>
      </w:r>
      <w:proofErr w:type="spellStart"/>
      <w:r w:rsidR="00FB0650">
        <w:rPr>
          <w:rStyle w:val="Strong"/>
        </w:rPr>
        <w:t>Alsayouf</w:t>
      </w:r>
      <w:r w:rsidR="00192FE8">
        <w:rPr>
          <w:rStyle w:val="Strong"/>
        </w:rPr>
        <w:t>’s</w:t>
      </w:r>
      <w:proofErr w:type="spellEnd"/>
      <w:r w:rsidR="00FB0650">
        <w:rPr>
          <w:rStyle w:val="Strong"/>
        </w:rPr>
        <w:t xml:space="preserve"> treatment protocol was published in </w:t>
      </w:r>
      <w:r w:rsidR="00FB0650" w:rsidRPr="00B02730">
        <w:rPr>
          <w:b/>
          <w:bCs/>
          <w:i/>
          <w:iCs/>
        </w:rPr>
        <w:t xml:space="preserve">Neuropsychiatric Disease and Treatment </w:t>
      </w:r>
      <w:r w:rsidR="00192FE8" w:rsidRPr="00B02730">
        <w:rPr>
          <w:b/>
          <w:bCs/>
        </w:rPr>
        <w:t>in November</w:t>
      </w:r>
      <w:r w:rsidR="00FB0650" w:rsidRPr="00B02730">
        <w:rPr>
          <w:b/>
          <w:bCs/>
        </w:rPr>
        <w:t xml:space="preserve"> 2020</w:t>
      </w:r>
      <w:r w:rsidR="00FB0650" w:rsidRPr="00B02730">
        <w:rPr>
          <w:b/>
          <w:bCs/>
          <w:i/>
          <w:iCs/>
        </w:rPr>
        <w:t>.</w:t>
      </w:r>
    </w:p>
    <w:p w14:paraId="01668869" w14:textId="77777777" w:rsidR="00E0214E" w:rsidRDefault="00E0214E" w:rsidP="00E0214E"/>
    <w:p w14:paraId="73376546" w14:textId="66DCF193" w:rsidR="00E0214E" w:rsidRDefault="00E0214E" w:rsidP="00FB0650">
      <w:r w:rsidRPr="008402E5">
        <w:t xml:space="preserve">Autism spectrum disorder (ASD) </w:t>
      </w:r>
      <w:r>
        <w:t>is a lifelong</w:t>
      </w:r>
      <w:r w:rsidR="00192FE8">
        <w:t>,</w:t>
      </w:r>
      <w:r>
        <w:t xml:space="preserve"> debilitating neurodevelopmental disorder</w:t>
      </w:r>
      <w:r w:rsidRPr="008402E5">
        <w:t xml:space="preserve"> characterized by repetitive and </w:t>
      </w:r>
      <w:r>
        <w:t>restricted</w:t>
      </w:r>
      <w:r w:rsidRPr="008402E5">
        <w:t xml:space="preserve"> patterns of behavior</w:t>
      </w:r>
      <w:r>
        <w:t xml:space="preserve">, </w:t>
      </w:r>
      <w:r w:rsidR="00192FE8">
        <w:t xml:space="preserve">as well as </w:t>
      </w:r>
      <w:r w:rsidRPr="008402E5">
        <w:t xml:space="preserve">difficulties with </w:t>
      </w:r>
      <w:r w:rsidR="00BA4E09">
        <w:t xml:space="preserve">communication </w:t>
      </w:r>
      <w:r>
        <w:t xml:space="preserve">and </w:t>
      </w:r>
      <w:r w:rsidRPr="008402E5">
        <w:t xml:space="preserve">social interaction. </w:t>
      </w:r>
      <w:r>
        <w:t xml:space="preserve">Worldwide, the prevalence of </w:t>
      </w:r>
      <w:r w:rsidRPr="0048086A">
        <w:t>ASD</w:t>
      </w:r>
      <w:r>
        <w:t xml:space="preserve"> is</w:t>
      </w:r>
      <w:r w:rsidRPr="0048086A">
        <w:t xml:space="preserve"> increasing </w:t>
      </w:r>
      <w:r>
        <w:t>at an alarming rate</w:t>
      </w:r>
      <w:r w:rsidR="00192FE8">
        <w:t>,</w:t>
      </w:r>
      <w:r>
        <w:t xml:space="preserve"> yet </w:t>
      </w:r>
      <w:r w:rsidR="00192FE8">
        <w:t xml:space="preserve">the </w:t>
      </w:r>
      <w:r>
        <w:t xml:space="preserve">causes of ASD remain </w:t>
      </w:r>
      <w:r w:rsidR="00192FE8">
        <w:t xml:space="preserve">largely </w:t>
      </w:r>
      <w:r>
        <w:t xml:space="preserve">unclear. </w:t>
      </w:r>
      <w:r w:rsidR="00BA4E09">
        <w:t>It is well documented</w:t>
      </w:r>
      <w:r w:rsidR="00192FE8">
        <w:t>,</w:t>
      </w:r>
      <w:r w:rsidR="00BA4E09">
        <w:t xml:space="preserve"> however, that</w:t>
      </w:r>
      <w:r>
        <w:t xml:space="preserve"> </w:t>
      </w:r>
      <w:r w:rsidR="00192FE8">
        <w:t xml:space="preserve">the </w:t>
      </w:r>
      <w:r>
        <w:t xml:space="preserve">care and management </w:t>
      </w:r>
      <w:r w:rsidR="00192FE8">
        <w:t>of</w:t>
      </w:r>
      <w:r>
        <w:t xml:space="preserve"> ASD patients has a significant socioeconomic toll </w:t>
      </w:r>
      <w:r w:rsidR="00F0410A">
        <w:t>globally</w:t>
      </w:r>
      <w:r>
        <w:t xml:space="preserve">. </w:t>
      </w:r>
    </w:p>
    <w:p w14:paraId="54058694" w14:textId="77777777" w:rsidR="00E0214E" w:rsidRDefault="00E0214E" w:rsidP="00E0214E"/>
    <w:p w14:paraId="2F352438" w14:textId="499B778C" w:rsidR="00E0214E" w:rsidRDefault="00F0410A" w:rsidP="00E0214E">
      <w:r>
        <w:t>Whereas local information regarding the</w:t>
      </w:r>
      <w:r w:rsidR="00E0214E">
        <w:t xml:space="preserve"> costs of ASD patient management</w:t>
      </w:r>
      <w:r w:rsidR="00BA4E09">
        <w:t xml:space="preserve"> </w:t>
      </w:r>
      <w:r>
        <w:t>is not available</w:t>
      </w:r>
      <w:r w:rsidR="00E0214E">
        <w:t xml:space="preserve">, </w:t>
      </w:r>
      <w:r w:rsidR="00BA4E09">
        <w:t xml:space="preserve">a review of published data </w:t>
      </w:r>
      <w:r w:rsidR="00E0214E">
        <w:t>in the U</w:t>
      </w:r>
      <w:r>
        <w:t>SA</w:t>
      </w:r>
      <w:r w:rsidR="00E0214E">
        <w:t xml:space="preserve">, where ASD affects </w:t>
      </w:r>
      <w:r w:rsidR="00E0214E" w:rsidRPr="00767FEE">
        <w:t>one in 59 children</w:t>
      </w:r>
      <w:r w:rsidR="00E0214E">
        <w:t>,</w:t>
      </w:r>
      <w:r w:rsidR="00E0214E" w:rsidRPr="00767FEE">
        <w:t xml:space="preserve"> </w:t>
      </w:r>
      <w:r w:rsidR="00061478">
        <w:t>demonstrated</w:t>
      </w:r>
      <w:r w:rsidR="00E0214E">
        <w:t xml:space="preserve"> </w:t>
      </w:r>
      <w:r>
        <w:t xml:space="preserve">that the </w:t>
      </w:r>
      <w:r w:rsidR="00E0214E">
        <w:t xml:space="preserve">societal cost of managing ASD </w:t>
      </w:r>
      <w:r w:rsidR="00BA4E09">
        <w:t xml:space="preserve">in 2015 </w:t>
      </w:r>
      <w:r w:rsidR="00E0214E">
        <w:t>w</w:t>
      </w:r>
      <w:r w:rsidR="00061478">
        <w:t>as</w:t>
      </w:r>
      <w:r w:rsidR="00E0214E">
        <w:t xml:space="preserve"> a staggering $268 billion. This figure, which</w:t>
      </w:r>
      <w:r w:rsidR="00061478">
        <w:t xml:space="preserve"> has</w:t>
      </w:r>
      <w:r w:rsidR="00E0214E">
        <w:t xml:space="preserve"> increased more than six-fold since 2006, is estimated to rise to $461 billion by 2025 </w:t>
      </w:r>
      <w:r>
        <w:t>if</w:t>
      </w:r>
      <w:r w:rsidR="00E0214E">
        <w:t xml:space="preserve"> existing treatment approaches</w:t>
      </w:r>
      <w:r>
        <w:t xml:space="preserve"> are followed</w:t>
      </w:r>
      <w:r w:rsidR="00E0214E">
        <w:t xml:space="preserve">. This highlights the critical need for progressing </w:t>
      </w:r>
      <w:r w:rsidR="00061478">
        <w:t xml:space="preserve">our </w:t>
      </w:r>
      <w:r w:rsidR="00E0214E">
        <w:t xml:space="preserve">knowledge </w:t>
      </w:r>
      <w:r>
        <w:t>regarding the</w:t>
      </w:r>
      <w:r w:rsidR="00BB7FAC">
        <w:t xml:space="preserve"> support </w:t>
      </w:r>
      <w:r>
        <w:t xml:space="preserve">and treatment of patients with </w:t>
      </w:r>
      <w:r w:rsidR="00E0214E">
        <w:t xml:space="preserve">ASD. </w:t>
      </w:r>
    </w:p>
    <w:p w14:paraId="30934853" w14:textId="77777777" w:rsidR="00E0214E" w:rsidRDefault="00E0214E" w:rsidP="00E0214E"/>
    <w:p w14:paraId="24BB4080" w14:textId="63E18A7C" w:rsidR="00E0214E" w:rsidRDefault="00BA4E09" w:rsidP="00E0214E">
      <w:r>
        <w:t xml:space="preserve">Currently, </w:t>
      </w:r>
      <w:r w:rsidR="00E0214E">
        <w:t xml:space="preserve">ASD is considered to be a non-curable disorder. As stated in the </w:t>
      </w:r>
      <w:r w:rsidR="00E0214E" w:rsidRPr="00767FEE">
        <w:t>National Institute of Neurological Disorders and Stroke (NINDS</w:t>
      </w:r>
      <w:r w:rsidR="00E0214E">
        <w:t>, USA</w:t>
      </w:r>
      <w:r w:rsidR="00E0214E" w:rsidRPr="00767FEE">
        <w:t>)</w:t>
      </w:r>
      <w:r w:rsidR="00E0214E">
        <w:t xml:space="preserve"> fact sheet for ASD, “</w:t>
      </w:r>
      <w:r w:rsidR="00E0214E" w:rsidRPr="006E4A9E">
        <w:rPr>
          <w:i/>
          <w:iCs/>
        </w:rPr>
        <w:t>There is no cure for ASD. Therapies and behavioral interventions are designed to remedy specific symptoms and can improve those symptoms</w:t>
      </w:r>
      <w:r w:rsidR="00E0214E" w:rsidRPr="00E47EB1">
        <w:t>.</w:t>
      </w:r>
      <w:r w:rsidR="00E0214E">
        <w:t>” [1]</w:t>
      </w:r>
    </w:p>
    <w:p w14:paraId="4CBBE6AB" w14:textId="77777777" w:rsidR="00E0214E" w:rsidRDefault="00E0214E" w:rsidP="00E0214E"/>
    <w:p w14:paraId="3EA64544" w14:textId="3AF19584" w:rsidR="00E0214E" w:rsidRDefault="00E0214E" w:rsidP="00E0214E">
      <w:r>
        <w:t xml:space="preserve">However, </w:t>
      </w:r>
      <w:r w:rsidR="00F0410A">
        <w:t xml:space="preserve">the </w:t>
      </w:r>
      <w:r>
        <w:t>recent findings published by Dr</w:t>
      </w:r>
      <w:r w:rsidR="00707248">
        <w:t>.</w:t>
      </w:r>
      <w:r>
        <w:t xml:space="preserve"> Hamza Alsayouf at the Kids Neuro Clinic and Rehab Center in Dubai, provide hope</w:t>
      </w:r>
      <w:r w:rsidR="00BA4E09">
        <w:t xml:space="preserve">. This pivotal study </w:t>
      </w:r>
      <w:r>
        <w:t>reveal</w:t>
      </w:r>
      <w:r w:rsidR="00F0410A">
        <w:t>ed that personali</w:t>
      </w:r>
      <w:r w:rsidR="00061478">
        <w:t>z</w:t>
      </w:r>
      <w:r w:rsidR="00F0410A">
        <w:t>ed</w:t>
      </w:r>
      <w:r>
        <w:t xml:space="preserve"> pharmacological intervention </w:t>
      </w:r>
      <w:r w:rsidR="00F0410A">
        <w:t xml:space="preserve">can </w:t>
      </w:r>
      <w:r>
        <w:t xml:space="preserve">result in </w:t>
      </w:r>
      <w:r w:rsidR="00F0410A">
        <w:t>the</w:t>
      </w:r>
      <w:r>
        <w:t xml:space="preserve"> complete resolution of ASD core signs and symptoms in younger children </w:t>
      </w:r>
      <w:r w:rsidR="00F0410A">
        <w:t>aged less than 4 years</w:t>
      </w:r>
      <w:r>
        <w:t>. [2]</w:t>
      </w:r>
    </w:p>
    <w:p w14:paraId="411DF28A" w14:textId="77777777" w:rsidR="00E0214E" w:rsidRDefault="00E0214E" w:rsidP="00E0214E"/>
    <w:p w14:paraId="0BBC2895" w14:textId="6EA88985" w:rsidR="00E0214E" w:rsidRDefault="00E0214E" w:rsidP="00E0214E">
      <w:r>
        <w:t xml:space="preserve">In this study, </w:t>
      </w:r>
      <w:r w:rsidR="00BB6836">
        <w:t>10</w:t>
      </w:r>
      <w:r>
        <w:t xml:space="preserve"> children diagnosed with ASD were successfully treated </w:t>
      </w:r>
      <w:r w:rsidR="00F0410A">
        <w:t xml:space="preserve">by </w:t>
      </w:r>
      <w:r>
        <w:t xml:space="preserve">following </w:t>
      </w:r>
      <w:r w:rsidR="00061478">
        <w:t xml:space="preserve">an individualized </w:t>
      </w:r>
      <w:r>
        <w:t xml:space="preserve">treatment protocol developed by </w:t>
      </w:r>
      <w:r w:rsidR="00BB6836">
        <w:t>Dr</w:t>
      </w:r>
      <w:r w:rsidR="00707248">
        <w:t>.</w:t>
      </w:r>
      <w:r w:rsidR="00BB6836">
        <w:t xml:space="preserve"> Alsayouf</w:t>
      </w:r>
      <w:r w:rsidR="00F0410A">
        <w:t>, which included either</w:t>
      </w:r>
      <w:r>
        <w:t xml:space="preserve"> risperidone </w:t>
      </w:r>
      <w:r w:rsidR="00F0410A">
        <w:t>or</w:t>
      </w:r>
      <w:r>
        <w:t xml:space="preserve"> aripiprazole. Both drugs</w:t>
      </w:r>
      <w:r w:rsidR="00BA4E09">
        <w:t xml:space="preserve">, which </w:t>
      </w:r>
      <w:r>
        <w:t>are US Food and Drug Administration (FDA)</w:t>
      </w:r>
      <w:r w:rsidR="00F0410A">
        <w:t>-</w:t>
      </w:r>
      <w:r>
        <w:t>approved</w:t>
      </w:r>
      <w:r w:rsidR="00BA4E09">
        <w:t>, are used</w:t>
      </w:r>
      <w:r>
        <w:t xml:space="preserve"> for the treatment of challenging behaviors such as irritability, aggression, and self-injury that coexist with ASD</w:t>
      </w:r>
      <w:r w:rsidR="00BA4E09">
        <w:t xml:space="preserve"> in children aged </w:t>
      </w:r>
      <w:r w:rsidR="00F0410A">
        <w:t>5 years</w:t>
      </w:r>
      <w:r w:rsidR="00BA4E09">
        <w:t xml:space="preserve"> and above</w:t>
      </w:r>
      <w:r>
        <w:t>.</w:t>
      </w:r>
      <w:r w:rsidR="00AF7694">
        <w:t xml:space="preserve"> </w:t>
      </w:r>
      <w:r w:rsidR="00061478">
        <w:t>S</w:t>
      </w:r>
      <w:r w:rsidR="00BB6836">
        <w:t>ix</w:t>
      </w:r>
      <w:r>
        <w:t xml:space="preserve"> patients (6</w:t>
      </w:r>
      <w:r w:rsidR="00BB6836">
        <w:t>0</w:t>
      </w:r>
      <w:r>
        <w:t>%) show</w:t>
      </w:r>
      <w:r w:rsidR="00BB6836">
        <w:t>ed</w:t>
      </w:r>
      <w:r>
        <w:t xml:space="preserve"> </w:t>
      </w:r>
      <w:r w:rsidR="00F0410A">
        <w:t xml:space="preserve">an </w:t>
      </w:r>
      <w:r>
        <w:t>unprecedented complete resolution of their core ASD signs and symptoms</w:t>
      </w:r>
      <w:r w:rsidR="00BB6836">
        <w:t>,</w:t>
      </w:r>
      <w:r w:rsidR="00F0410A">
        <w:t xml:space="preserve"> and </w:t>
      </w:r>
      <w:r w:rsidR="00BB6836">
        <w:t>three of the</w:t>
      </w:r>
      <w:r w:rsidR="00F0410A">
        <w:t>se children</w:t>
      </w:r>
      <w:r w:rsidR="00BB6836">
        <w:t xml:space="preserve"> (30%) are currently</w:t>
      </w:r>
      <w:r w:rsidR="00F0410A">
        <w:t xml:space="preserve"> </w:t>
      </w:r>
      <w:r w:rsidR="00BB6836">
        <w:t xml:space="preserve">weaned off </w:t>
      </w:r>
      <w:r w:rsidR="00F0410A">
        <w:t xml:space="preserve">of all </w:t>
      </w:r>
      <w:r w:rsidR="00BB6836">
        <w:t>medications</w:t>
      </w:r>
      <w:r w:rsidR="00F0410A">
        <w:t>.</w:t>
      </w:r>
      <w:r>
        <w:t xml:space="preserve"> </w:t>
      </w:r>
      <w:r w:rsidR="00F0410A">
        <w:t>T</w:t>
      </w:r>
      <w:r>
        <w:t>he remaining</w:t>
      </w:r>
      <w:r w:rsidR="00BB6836">
        <w:t xml:space="preserve"> four</w:t>
      </w:r>
      <w:r>
        <w:t xml:space="preserve"> patients (4</w:t>
      </w:r>
      <w:r w:rsidR="00BB6836">
        <w:t>0</w:t>
      </w:r>
      <w:r>
        <w:t xml:space="preserve">%) </w:t>
      </w:r>
      <w:r w:rsidR="00F0410A">
        <w:t xml:space="preserve">also </w:t>
      </w:r>
      <w:r>
        <w:t>exhibit</w:t>
      </w:r>
      <w:r w:rsidR="00BB6836">
        <w:t>ed</w:t>
      </w:r>
      <w:r>
        <w:t xml:space="preserve"> </w:t>
      </w:r>
      <w:r w:rsidR="00F0410A">
        <w:t>marked</w:t>
      </w:r>
      <w:r>
        <w:t xml:space="preserve"> improvements in their symptoms. Furthermore, </w:t>
      </w:r>
      <w:r w:rsidR="00061478">
        <w:t>all</w:t>
      </w:r>
      <w:r>
        <w:t xml:space="preserve"> improvements were reported </w:t>
      </w:r>
      <w:r w:rsidR="00F0410A">
        <w:t xml:space="preserve">to be </w:t>
      </w:r>
      <w:r>
        <w:t xml:space="preserve">stable with no regression observed during the follow-up period. </w:t>
      </w:r>
    </w:p>
    <w:p w14:paraId="48F54A0A" w14:textId="77777777" w:rsidR="00AF7694" w:rsidRDefault="00AF7694" w:rsidP="00E0214E"/>
    <w:p w14:paraId="4C6D9EAA" w14:textId="52B0A129" w:rsidR="00E0214E" w:rsidRDefault="00E0214E" w:rsidP="00E0214E">
      <w:r>
        <w:t xml:space="preserve">These breakthrough findings are the result of </w:t>
      </w:r>
      <w:r w:rsidR="00F0410A">
        <w:t xml:space="preserve">the dedication of </w:t>
      </w:r>
      <w:r>
        <w:t>Dr</w:t>
      </w:r>
      <w:r w:rsidR="00707248">
        <w:t>.</w:t>
      </w:r>
      <w:r>
        <w:t xml:space="preserve"> Hamza Alsayouf, Director of</w:t>
      </w:r>
      <w:r w:rsidR="00F0410A">
        <w:t xml:space="preserve"> the</w:t>
      </w:r>
      <w:r>
        <w:t xml:space="preserve"> Kids Neuro Clinic and Rehab Center</w:t>
      </w:r>
      <w:r w:rsidR="00F0410A">
        <w:t>,</w:t>
      </w:r>
      <w:r>
        <w:t xml:space="preserve"> to </w:t>
      </w:r>
      <w:r w:rsidR="00F0410A">
        <w:t xml:space="preserve">the </w:t>
      </w:r>
      <w:r>
        <w:t>advance</w:t>
      </w:r>
      <w:r w:rsidR="00F0410A">
        <w:t>ment of</w:t>
      </w:r>
      <w:r>
        <w:t xml:space="preserve"> knowledge on the </w:t>
      </w:r>
      <w:r w:rsidR="00F0410A">
        <w:t xml:space="preserve">safe </w:t>
      </w:r>
      <w:r>
        <w:t>use of pharmacological intervention</w:t>
      </w:r>
      <w:r w:rsidR="00F0410A">
        <w:t>s</w:t>
      </w:r>
      <w:r>
        <w:t xml:space="preserve"> in ASD. “</w:t>
      </w:r>
      <w:r w:rsidR="00AF7694">
        <w:t>W</w:t>
      </w:r>
      <w:r>
        <w:t xml:space="preserve">e are extremely pleased </w:t>
      </w:r>
      <w:r w:rsidR="00F0410A">
        <w:t xml:space="preserve">that </w:t>
      </w:r>
      <w:r>
        <w:t>our</w:t>
      </w:r>
      <w:r w:rsidR="001F0AE9">
        <w:t xml:space="preserve"> second</w:t>
      </w:r>
      <w:r>
        <w:t xml:space="preserve"> research</w:t>
      </w:r>
      <w:r w:rsidR="00061478">
        <w:t xml:space="preserve"> study</w:t>
      </w:r>
      <w:r>
        <w:t xml:space="preserve"> is being published </w:t>
      </w:r>
      <w:r w:rsidR="00F0410A">
        <w:t>on</w:t>
      </w:r>
      <w:r>
        <w:t xml:space="preserve"> an international platform. </w:t>
      </w:r>
      <w:r w:rsidR="00AF7694">
        <w:rPr>
          <w:lang w:val="en-GB"/>
        </w:rPr>
        <w:t xml:space="preserve">This is </w:t>
      </w:r>
      <w:r w:rsidRPr="003F6035">
        <w:rPr>
          <w:lang w:val="en-GB"/>
        </w:rPr>
        <w:t>an area of much-needed focus</w:t>
      </w:r>
      <w:r>
        <w:t xml:space="preserve">. This study shows for the </w:t>
      </w:r>
      <w:r w:rsidR="001F0AE9">
        <w:t>second</w:t>
      </w:r>
      <w:r>
        <w:t xml:space="preserve"> time that, against the prevailing opinion, ASD </w:t>
      </w:r>
      <w:r w:rsidR="00F0410A">
        <w:t xml:space="preserve">core </w:t>
      </w:r>
      <w:r>
        <w:t>signs and symptoms can indeed be completely resolved</w:t>
      </w:r>
      <w:r w:rsidR="00A20038">
        <w:t>.</w:t>
      </w:r>
      <w:r w:rsidR="001F0AE9">
        <w:t xml:space="preserve"> </w:t>
      </w:r>
      <w:r w:rsidR="00A20038">
        <w:t xml:space="preserve">This can be achieved </w:t>
      </w:r>
      <w:r w:rsidR="001F0AE9">
        <w:t xml:space="preserve">using </w:t>
      </w:r>
      <w:r w:rsidR="00A20038">
        <w:t>our</w:t>
      </w:r>
      <w:r w:rsidR="001F0AE9">
        <w:t xml:space="preserve"> medication protocol combined with standard supportive therap</w:t>
      </w:r>
      <w:r w:rsidR="00A20038">
        <w:t>ies</w:t>
      </w:r>
      <w:r>
        <w:t xml:space="preserve">,” said Dr. </w:t>
      </w:r>
      <w:r w:rsidRPr="00103165">
        <w:t>Alsayouf</w:t>
      </w:r>
      <w:r w:rsidR="007174BB">
        <w:t>.</w:t>
      </w:r>
      <w:r>
        <w:t xml:space="preserve"> He further added, “While we have many video testimonials f</w:t>
      </w:r>
      <w:r w:rsidR="00A20038">
        <w:t>rom children with</w:t>
      </w:r>
      <w:r>
        <w:t xml:space="preserve"> ASD who have been treated successfully at our center over the years, our aim was to ensure</w:t>
      </w:r>
      <w:r w:rsidR="00A20038">
        <w:t xml:space="preserve"> that</w:t>
      </w:r>
      <w:r>
        <w:t xml:space="preserve"> our impressive results are published in </w:t>
      </w:r>
      <w:r w:rsidR="00A20038">
        <w:t xml:space="preserve">a </w:t>
      </w:r>
      <w:r>
        <w:t xml:space="preserve">reputable scientific </w:t>
      </w:r>
      <w:r w:rsidR="00A20038">
        <w:t>journal</w:t>
      </w:r>
      <w:r w:rsidR="00B02730">
        <w:t>s</w:t>
      </w:r>
      <w:r>
        <w:t xml:space="preserve"> to substantiate our experience in the treatment of ASD.” </w:t>
      </w:r>
    </w:p>
    <w:p w14:paraId="3932BF2B" w14:textId="77777777" w:rsidR="00E0214E" w:rsidRDefault="00E0214E" w:rsidP="00E0214E"/>
    <w:p w14:paraId="246CC4FD" w14:textId="36F819D4" w:rsidR="00E0214E" w:rsidRDefault="00E0214E" w:rsidP="00E0214E">
      <w:r>
        <w:t xml:space="preserve">This </w:t>
      </w:r>
      <w:r w:rsidRPr="005B72C5">
        <w:t xml:space="preserve">retrospective </w:t>
      </w:r>
      <w:r>
        <w:t xml:space="preserve">study </w:t>
      </w:r>
      <w:r w:rsidR="00AF7694">
        <w:t>expands</w:t>
      </w:r>
      <w:r>
        <w:t xml:space="preserve"> </w:t>
      </w:r>
      <w:r w:rsidR="007174BB">
        <w:t xml:space="preserve">the </w:t>
      </w:r>
      <w:r>
        <w:t>evidence</w:t>
      </w:r>
      <w:r w:rsidR="007174BB">
        <w:t>-</w:t>
      </w:r>
      <w:r>
        <w:t>base</w:t>
      </w:r>
      <w:r w:rsidR="007174BB">
        <w:t>d</w:t>
      </w:r>
      <w:r>
        <w:t xml:space="preserve"> use of </w:t>
      </w:r>
      <w:r w:rsidR="00061478">
        <w:t xml:space="preserve">these two </w:t>
      </w:r>
      <w:r>
        <w:t>FDA-approved medications</w:t>
      </w:r>
      <w:r w:rsidR="00061478">
        <w:t xml:space="preserve"> (risperidone and aripiprazole), which</w:t>
      </w:r>
      <w:r>
        <w:t xml:space="preserve"> have been available for many years </w:t>
      </w:r>
      <w:r w:rsidR="00A20038">
        <w:t>but</w:t>
      </w:r>
      <w:r>
        <w:t xml:space="preserve"> </w:t>
      </w:r>
      <w:r w:rsidR="00061478">
        <w:t xml:space="preserve">are </w:t>
      </w:r>
      <w:r>
        <w:t xml:space="preserve">believed </w:t>
      </w:r>
      <w:r w:rsidR="00A20038">
        <w:t xml:space="preserve">to </w:t>
      </w:r>
      <w:r>
        <w:t xml:space="preserve">only be effective in managing </w:t>
      </w:r>
      <w:r w:rsidRPr="00AA163F">
        <w:t>behavioral issues</w:t>
      </w:r>
      <w:r>
        <w:t xml:space="preserve">. “Based on our extensive center experience and </w:t>
      </w:r>
      <w:r w:rsidR="00A20038">
        <w:t xml:space="preserve">by </w:t>
      </w:r>
      <w:r>
        <w:t xml:space="preserve">applying </w:t>
      </w:r>
      <w:r w:rsidR="00A20038">
        <w:t xml:space="preserve">an </w:t>
      </w:r>
      <w:r>
        <w:t xml:space="preserve">in-depth scientific </w:t>
      </w:r>
      <w:r w:rsidR="00A20038">
        <w:t>approach</w:t>
      </w:r>
      <w:r>
        <w:t xml:space="preserve">, we have demonstrated </w:t>
      </w:r>
      <w:r w:rsidR="001F0AE9">
        <w:t xml:space="preserve">for the second time </w:t>
      </w:r>
      <w:r w:rsidR="007174BB">
        <w:t xml:space="preserve">that </w:t>
      </w:r>
      <w:r w:rsidR="00A20038">
        <w:t xml:space="preserve">the </w:t>
      </w:r>
      <w:r>
        <w:t xml:space="preserve">use of these medications </w:t>
      </w:r>
      <w:r w:rsidR="007174BB">
        <w:t xml:space="preserve">can help </w:t>
      </w:r>
      <w:r>
        <w:t>target the core signs and symptoms of ASD and not just</w:t>
      </w:r>
      <w:r w:rsidR="00A20038">
        <w:t xml:space="preserve"> </w:t>
      </w:r>
      <w:r>
        <w:t xml:space="preserve">treat behavioral issues. </w:t>
      </w:r>
      <w:r w:rsidR="001F0AE9">
        <w:t>This study is of paramount importan</w:t>
      </w:r>
      <w:r w:rsidR="00A20038">
        <w:t>ce</w:t>
      </w:r>
      <w:r w:rsidR="001F0AE9">
        <w:t xml:space="preserve"> as it included children less than 4 year</w:t>
      </w:r>
      <w:r w:rsidR="00A20038">
        <w:t>s of age</w:t>
      </w:r>
      <w:r w:rsidR="001F0AE9">
        <w:t xml:space="preserve"> and older than 2 year</w:t>
      </w:r>
      <w:r w:rsidR="00A20038">
        <w:t>s</w:t>
      </w:r>
      <w:r w:rsidR="001F0AE9">
        <w:t xml:space="preserve">. </w:t>
      </w:r>
      <w:r>
        <w:t>We strongly believe that ASD is neuropsychiatric in nature</w:t>
      </w:r>
      <w:r w:rsidR="007174BB">
        <w:t xml:space="preserve">, </w:t>
      </w:r>
      <w:r>
        <w:t>shares many features with other neuropsychiatric diseases</w:t>
      </w:r>
      <w:r w:rsidR="00A20038">
        <w:t>,</w:t>
      </w:r>
      <w:r>
        <w:t xml:space="preserve"> and needs to be approached </w:t>
      </w:r>
      <w:r w:rsidR="00A20038">
        <w:t xml:space="preserve">in </w:t>
      </w:r>
      <w:r>
        <w:t xml:space="preserve">the same way,” said Dr. Alsayouf. </w:t>
      </w:r>
    </w:p>
    <w:p w14:paraId="2B242452" w14:textId="77777777" w:rsidR="00E0214E" w:rsidRDefault="00E0214E" w:rsidP="00E0214E"/>
    <w:p w14:paraId="7BCDE098" w14:textId="6E52C492" w:rsidR="00E0214E" w:rsidRDefault="00E0214E" w:rsidP="00E0214E">
      <w:r>
        <w:t xml:space="preserve">“We have found </w:t>
      </w:r>
      <w:r w:rsidR="00A20038">
        <w:t xml:space="preserve">that the </w:t>
      </w:r>
      <w:r>
        <w:t>c</w:t>
      </w:r>
      <w:r w:rsidRPr="00E67AC6">
        <w:t xml:space="preserve">hronic use of </w:t>
      </w:r>
      <w:r>
        <w:t xml:space="preserve">these </w:t>
      </w:r>
      <w:r w:rsidRPr="00E67AC6">
        <w:t xml:space="preserve">medications </w:t>
      </w:r>
      <w:r w:rsidR="001F0AE9">
        <w:t xml:space="preserve">in both </w:t>
      </w:r>
      <w:r w:rsidR="00A20038">
        <w:t xml:space="preserve">our </w:t>
      </w:r>
      <w:r w:rsidR="001F0AE9">
        <w:t xml:space="preserve">studies </w:t>
      </w:r>
      <w:r>
        <w:t xml:space="preserve">for more than </w:t>
      </w:r>
      <w:r w:rsidR="00A20038">
        <w:t>1</w:t>
      </w:r>
      <w:r>
        <w:t xml:space="preserve"> to </w:t>
      </w:r>
      <w:r w:rsidR="00A20038">
        <w:t>2</w:t>
      </w:r>
      <w:r>
        <w:t xml:space="preserve"> years is key</w:t>
      </w:r>
      <w:r w:rsidR="00A20038">
        <w:t xml:space="preserve"> to treatment success,</w:t>
      </w:r>
      <w:r>
        <w:t xml:space="preserve"> as </w:t>
      </w:r>
      <w:r w:rsidR="00A20038">
        <w:t xml:space="preserve">is </w:t>
      </w:r>
      <w:r>
        <w:t xml:space="preserve">individualizing </w:t>
      </w:r>
      <w:r w:rsidR="00A20038">
        <w:t xml:space="preserve">the </w:t>
      </w:r>
      <w:r>
        <w:t xml:space="preserve">treatment plans. Finding the optimal </w:t>
      </w:r>
      <w:r w:rsidR="00A20038">
        <w:t xml:space="preserve">medication </w:t>
      </w:r>
      <w:r>
        <w:t>combination</w:t>
      </w:r>
      <w:r w:rsidR="00A20038">
        <w:t>s</w:t>
      </w:r>
      <w:r>
        <w:t xml:space="preserve"> and tailoring </w:t>
      </w:r>
      <w:r w:rsidR="00A20038">
        <w:t xml:space="preserve">the medication </w:t>
      </w:r>
      <w:r>
        <w:t xml:space="preserve">doses </w:t>
      </w:r>
      <w:r w:rsidR="00061478">
        <w:t>to</w:t>
      </w:r>
      <w:r>
        <w:t xml:space="preserve"> each patient is crucial</w:t>
      </w:r>
      <w:r w:rsidR="00A20038">
        <w:t xml:space="preserve"> for</w:t>
      </w:r>
      <w:r w:rsidR="00BA4E09">
        <w:t xml:space="preserve"> optimiz</w:t>
      </w:r>
      <w:r w:rsidR="00A20038">
        <w:t>ing</w:t>
      </w:r>
      <w:r w:rsidR="00BA4E09">
        <w:t xml:space="preserve"> overall patient outcome</w:t>
      </w:r>
      <w:r w:rsidR="00A20038">
        <w:t>s</w:t>
      </w:r>
      <w:r>
        <w:t>. A</w:t>
      </w:r>
      <w:r w:rsidR="00BA4E09">
        <w:t xml:space="preserve">s </w:t>
      </w:r>
      <w:r>
        <w:t xml:space="preserve">this study </w:t>
      </w:r>
      <w:r w:rsidR="00061478">
        <w:t xml:space="preserve">further </w:t>
      </w:r>
      <w:r>
        <w:t>shows</w:t>
      </w:r>
      <w:r w:rsidR="00BA4E09">
        <w:t>,</w:t>
      </w:r>
      <w:r>
        <w:t xml:space="preserve"> when indicated</w:t>
      </w:r>
      <w:r w:rsidR="00BA4E09">
        <w:t>, the</w:t>
      </w:r>
      <w:r>
        <w:t xml:space="preserve"> use of ADHD medications in addition to </w:t>
      </w:r>
      <w:r w:rsidR="00061478">
        <w:t xml:space="preserve">these </w:t>
      </w:r>
      <w:r>
        <w:t xml:space="preserve">antipsychotic medications </w:t>
      </w:r>
      <w:r w:rsidR="00061478">
        <w:t>[</w:t>
      </w:r>
      <w:r w:rsidR="00A20038">
        <w:t>risperidone or aripiprazole</w:t>
      </w:r>
      <w:r w:rsidR="00061478">
        <w:t>]</w:t>
      </w:r>
      <w:r w:rsidR="00A20038">
        <w:t xml:space="preserve"> </w:t>
      </w:r>
      <w:r>
        <w:t>help</w:t>
      </w:r>
      <w:r w:rsidR="00A20038">
        <w:t>s</w:t>
      </w:r>
      <w:r>
        <w:t xml:space="preserve"> </w:t>
      </w:r>
      <w:r w:rsidR="00A20038">
        <w:t xml:space="preserve">to </w:t>
      </w:r>
      <w:r>
        <w:t>control ADHD symptoms and boost attention</w:t>
      </w:r>
      <w:r w:rsidR="00A20038">
        <w:t>,</w:t>
      </w:r>
      <w:r>
        <w:t xml:space="preserve"> which plays a major role in the learning process.” added Dr. Alsayouf. </w:t>
      </w:r>
    </w:p>
    <w:p w14:paraId="039C0682" w14:textId="77777777" w:rsidR="00255416" w:rsidRDefault="00255416" w:rsidP="00E0214E"/>
    <w:p w14:paraId="321DC2DD" w14:textId="77777777" w:rsidR="00C3043D" w:rsidRDefault="00C3043D" w:rsidP="00E0214E">
      <w:r>
        <w:t xml:space="preserve">In the study, Dr. Alsayouf provided a treatment algorithm and explained every patient’s treatment journey, with the hope to stimulate further controlled clinical research. </w:t>
      </w:r>
    </w:p>
    <w:p w14:paraId="5E233C2C" w14:textId="77777777" w:rsidR="00C3043D" w:rsidRDefault="00C3043D" w:rsidP="00E0214E"/>
    <w:p w14:paraId="3DC49696" w14:textId="3B9179CB" w:rsidR="00C3043D" w:rsidRDefault="00C3043D" w:rsidP="00E0214E">
      <w:r w:rsidRPr="00C3043D">
        <w:t xml:space="preserve">This study </w:t>
      </w:r>
      <w:r w:rsidR="007174BB">
        <w:t xml:space="preserve">shows that </w:t>
      </w:r>
      <w:r w:rsidRPr="00C3043D">
        <w:t>early</w:t>
      </w:r>
      <w:r w:rsidR="00A20038">
        <w:t xml:space="preserve"> and</w:t>
      </w:r>
      <w:r w:rsidRPr="00C3043D">
        <w:t xml:space="preserve"> tailored pharmacological intervention along with early standard supportive therapies can successfully treat </w:t>
      </w:r>
      <w:r w:rsidR="00A20038">
        <w:t xml:space="preserve">the </w:t>
      </w:r>
      <w:r w:rsidRPr="00C3043D">
        <w:t xml:space="preserve">core signs and symptoms in </w:t>
      </w:r>
      <w:r w:rsidR="00A20038">
        <w:t xml:space="preserve">very </w:t>
      </w:r>
      <w:r w:rsidRPr="00C3043D">
        <w:t xml:space="preserve">young ASD patients. </w:t>
      </w:r>
      <w:r w:rsidR="00E0214E">
        <w:t xml:space="preserve">It is </w:t>
      </w:r>
      <w:r>
        <w:t>anticipated</w:t>
      </w:r>
      <w:r w:rsidR="00E0214E">
        <w:t xml:space="preserve"> that double-blinded, placebo-controlled stud</w:t>
      </w:r>
      <w:r w:rsidR="00A20038">
        <w:t>ies</w:t>
      </w:r>
      <w:r w:rsidR="00E0214E">
        <w:t xml:space="preserve"> will be performed to validate these findings</w:t>
      </w:r>
      <w:r w:rsidR="00A20038">
        <w:t xml:space="preserve">, further investigate long-term </w:t>
      </w:r>
      <w:r w:rsidR="00B02730">
        <w:t>safety, and</w:t>
      </w:r>
      <w:r w:rsidR="00E0214E">
        <w:t xml:space="preserve"> support </w:t>
      </w:r>
      <w:r w:rsidR="00A20038">
        <w:t xml:space="preserve">the </w:t>
      </w:r>
      <w:r w:rsidR="00E0214E">
        <w:t xml:space="preserve">development of a cure for this chronic and devastating disorder. </w:t>
      </w:r>
    </w:p>
    <w:p w14:paraId="5551C7F4" w14:textId="77777777" w:rsidR="007174BB" w:rsidRDefault="007174BB" w:rsidP="00E0214E"/>
    <w:p w14:paraId="17B7027D" w14:textId="01BE7579" w:rsidR="00E0214E" w:rsidRDefault="00E0214E" w:rsidP="00E0214E">
      <w:r>
        <w:lastRenderedPageBreak/>
        <w:t xml:space="preserve">As Dr. Alsayouf </w:t>
      </w:r>
      <w:r w:rsidR="00C3043D">
        <w:t>concluded</w:t>
      </w:r>
      <w:r>
        <w:t xml:space="preserve">, “While it may take us decades to uncover the underlying causes of ASD, this should not divert our attention away from treating this debilitating condition </w:t>
      </w:r>
      <w:r w:rsidR="00A20038">
        <w:t xml:space="preserve">with </w:t>
      </w:r>
      <w:r>
        <w:t xml:space="preserve">what we know today. We </w:t>
      </w:r>
      <w:r w:rsidR="00A20038">
        <w:t>hope</w:t>
      </w:r>
      <w:r>
        <w:t xml:space="preserve"> </w:t>
      </w:r>
      <w:r w:rsidR="001F0AE9">
        <w:t>that our two published studies</w:t>
      </w:r>
      <w:r>
        <w:t xml:space="preserve"> will prove to be a big eye-opener</w:t>
      </w:r>
      <w:r w:rsidR="00A20038">
        <w:t xml:space="preserve"> in showing that this is a disorder that can be successfully treated</w:t>
      </w:r>
      <w:r>
        <w:t xml:space="preserve">.”  </w:t>
      </w:r>
    </w:p>
    <w:p w14:paraId="62E72390" w14:textId="77777777" w:rsidR="00E0214E" w:rsidRDefault="00E0214E" w:rsidP="00E0214E"/>
    <w:p w14:paraId="584C4751" w14:textId="16E6F2BE" w:rsidR="00E0214E" w:rsidRDefault="00E0214E" w:rsidP="00E0214E">
      <w:r>
        <w:t xml:space="preserve">The study appears in </w:t>
      </w:r>
      <w:r w:rsidR="00492978">
        <w:t>Volume</w:t>
      </w:r>
      <w:r w:rsidR="00DF1807">
        <w:t xml:space="preserve"> </w:t>
      </w:r>
      <w:r w:rsidR="008C0D91">
        <w:t>8</w:t>
      </w:r>
      <w:r w:rsidR="00492978">
        <w:t>, Issue</w:t>
      </w:r>
      <w:r w:rsidR="008C0D91">
        <w:t xml:space="preserve"> 5</w:t>
      </w:r>
      <w:r w:rsidR="00492978">
        <w:t xml:space="preserve"> </w:t>
      </w:r>
      <w:r>
        <w:t xml:space="preserve">of </w:t>
      </w:r>
      <w:r w:rsidR="00492978">
        <w:t xml:space="preserve">the </w:t>
      </w:r>
      <w:r w:rsidR="008C0D91">
        <w:rPr>
          <w:i/>
          <w:iCs/>
        </w:rPr>
        <w:t>Children</w:t>
      </w:r>
      <w:r w:rsidR="008C0D91" w:rsidRPr="00B02730">
        <w:t xml:space="preserve"> </w:t>
      </w:r>
      <w:r w:rsidR="00492978">
        <w:t>j</w:t>
      </w:r>
      <w:r w:rsidR="008C0D91" w:rsidRPr="00B02730">
        <w:t>ournal</w:t>
      </w:r>
      <w:r w:rsidR="008C0D91">
        <w:rPr>
          <w:i/>
          <w:iCs/>
        </w:rPr>
        <w:t>.</w:t>
      </w:r>
    </w:p>
    <w:p w14:paraId="0158DFDF" w14:textId="77777777" w:rsidR="00E0214E" w:rsidRDefault="00E0214E" w:rsidP="00E0214E"/>
    <w:p w14:paraId="499121A3" w14:textId="77777777" w:rsidR="00E0214E" w:rsidRDefault="00E0214E" w:rsidP="00E0214E"/>
    <w:p w14:paraId="5FC449D3" w14:textId="77777777" w:rsidR="00E0214E" w:rsidRPr="00606B99" w:rsidRDefault="00E0214E" w:rsidP="00E0214E">
      <w:pPr>
        <w:rPr>
          <w:b/>
          <w:bCs/>
        </w:rPr>
      </w:pPr>
      <w:r w:rsidRPr="00606B99">
        <w:rPr>
          <w:b/>
          <w:bCs/>
        </w:rPr>
        <w:t>About Dr</w:t>
      </w:r>
      <w:r>
        <w:rPr>
          <w:b/>
          <w:bCs/>
        </w:rPr>
        <w:t>.</w:t>
      </w:r>
      <w:r w:rsidRPr="00606B99">
        <w:rPr>
          <w:b/>
          <w:bCs/>
        </w:rPr>
        <w:t xml:space="preserve"> </w:t>
      </w:r>
      <w:r>
        <w:rPr>
          <w:b/>
          <w:bCs/>
        </w:rPr>
        <w:t xml:space="preserve">Hamza A </w:t>
      </w:r>
      <w:r w:rsidRPr="00606B99">
        <w:rPr>
          <w:b/>
          <w:bCs/>
        </w:rPr>
        <w:t>Alsayouf</w:t>
      </w:r>
      <w:r>
        <w:rPr>
          <w:b/>
          <w:bCs/>
        </w:rPr>
        <w:t>, MD</w:t>
      </w:r>
    </w:p>
    <w:p w14:paraId="08510044" w14:textId="77777777" w:rsidR="00E0214E" w:rsidRDefault="00E0214E" w:rsidP="00E0214E">
      <w:r>
        <w:t>Dr. Alsayouf is an American Board-certified Pediatric Neurologist who completed his training at Nationwide Children’s Hospital, Ohio State University, from 2006–2009. He is the founder and owner of the Kids Neuro Clinic and Rehab Center at Dubai Healthcare City, Dubai, UAE.</w:t>
      </w:r>
      <w:r w:rsidRPr="003F6035">
        <w:rPr>
          <w:rFonts w:asciiTheme="minorHAnsi" w:hAnsiTheme="minorHAnsi"/>
          <w:i/>
          <w:iCs/>
          <w:sz w:val="24"/>
          <w:szCs w:val="24"/>
        </w:rPr>
        <w:t xml:space="preserve"> </w:t>
      </w:r>
    </w:p>
    <w:p w14:paraId="2683F7A9" w14:textId="77777777" w:rsidR="00E0214E" w:rsidRDefault="00E0214E" w:rsidP="00E0214E"/>
    <w:p w14:paraId="559699DB" w14:textId="0D995395" w:rsidR="008C0D91" w:rsidRPr="00391F88" w:rsidRDefault="00E0214E" w:rsidP="008C0D91">
      <w:pPr>
        <w:rPr>
          <w:b/>
          <w:bCs/>
        </w:rPr>
      </w:pPr>
      <w:r w:rsidRPr="00391F88">
        <w:rPr>
          <w:b/>
          <w:bCs/>
        </w:rPr>
        <w:t xml:space="preserve">About the </w:t>
      </w:r>
      <w:r w:rsidR="00BB7FAC">
        <w:rPr>
          <w:b/>
          <w:bCs/>
        </w:rPr>
        <w:t>J</w:t>
      </w:r>
      <w:r w:rsidRPr="00391F88">
        <w:rPr>
          <w:b/>
          <w:bCs/>
        </w:rPr>
        <w:t>ournal</w:t>
      </w:r>
    </w:p>
    <w:p w14:paraId="34701538" w14:textId="22A03B63" w:rsidR="00E0214E" w:rsidRDefault="008C0D91" w:rsidP="00E0214E">
      <w:pPr>
        <w:rPr>
          <w:color w:val="222222"/>
          <w:shd w:val="clear" w:color="auto" w:fill="FFFFFF"/>
        </w:rPr>
      </w:pPr>
      <w:r w:rsidRPr="008C0D91">
        <w:rPr>
          <w:rStyle w:val="Emphasis"/>
          <w:color w:val="222222"/>
          <w:shd w:val="clear" w:color="auto" w:fill="FFFFFF"/>
        </w:rPr>
        <w:t>Children</w:t>
      </w:r>
      <w:r w:rsidRPr="008C0D91">
        <w:rPr>
          <w:color w:val="222222"/>
          <w:shd w:val="clear" w:color="auto" w:fill="FFFFFF"/>
        </w:rPr>
        <w:t xml:space="preserve"> is an international, </w:t>
      </w:r>
      <w:hyperlink r:id="rId6" w:history="1">
        <w:r w:rsidRPr="008C0D91">
          <w:rPr>
            <w:rStyle w:val="Hyperlink"/>
            <w:b/>
            <w:bCs/>
            <w:color w:val="auto"/>
            <w:u w:val="none"/>
            <w:shd w:val="clear" w:color="auto" w:fill="FFFFFF"/>
          </w:rPr>
          <w:t>peer-reviewed</w:t>
        </w:r>
      </w:hyperlink>
      <w:r w:rsidRPr="008C0D91">
        <w:rPr>
          <w:b/>
          <w:bCs/>
          <w:shd w:val="clear" w:color="auto" w:fill="FFFFFF"/>
        </w:rPr>
        <w:t>,</w:t>
      </w:r>
      <w:r w:rsidRPr="008C0D91">
        <w:rPr>
          <w:shd w:val="clear" w:color="auto" w:fill="FFFFFF"/>
        </w:rPr>
        <w:t xml:space="preserve"> </w:t>
      </w:r>
      <w:r w:rsidRPr="008C0D91">
        <w:rPr>
          <w:b/>
          <w:bCs/>
          <w:color w:val="222222"/>
          <w:shd w:val="clear" w:color="auto" w:fill="FFFFFF"/>
        </w:rPr>
        <w:t>PubMed</w:t>
      </w:r>
      <w:r w:rsidR="00492978">
        <w:rPr>
          <w:b/>
          <w:bCs/>
          <w:color w:val="222222"/>
          <w:shd w:val="clear" w:color="auto" w:fill="FFFFFF"/>
        </w:rPr>
        <w:t>-</w:t>
      </w:r>
      <w:r w:rsidRPr="008C0D91">
        <w:rPr>
          <w:b/>
          <w:bCs/>
          <w:color w:val="222222"/>
          <w:shd w:val="clear" w:color="auto" w:fill="FFFFFF"/>
        </w:rPr>
        <w:t>indexed</w:t>
      </w:r>
      <w:r>
        <w:rPr>
          <w:color w:val="222222"/>
          <w:shd w:val="clear" w:color="auto" w:fill="FFFFFF"/>
        </w:rPr>
        <w:t xml:space="preserve">, </w:t>
      </w:r>
      <w:r w:rsidRPr="008C0D91">
        <w:rPr>
          <w:color w:val="222222"/>
          <w:shd w:val="clear" w:color="auto" w:fill="FFFFFF"/>
        </w:rPr>
        <w:t xml:space="preserve">open access </w:t>
      </w:r>
      <w:r w:rsidR="00492978">
        <w:rPr>
          <w:color w:val="222222"/>
          <w:shd w:val="clear" w:color="auto" w:fill="FFFFFF"/>
        </w:rPr>
        <w:t xml:space="preserve">pediatrics </w:t>
      </w:r>
      <w:r w:rsidRPr="008C0D91">
        <w:rPr>
          <w:color w:val="222222"/>
          <w:shd w:val="clear" w:color="auto" w:fill="FFFFFF"/>
        </w:rPr>
        <w:t xml:space="preserve">journal </w:t>
      </w:r>
      <w:r w:rsidR="00492978">
        <w:rPr>
          <w:color w:val="222222"/>
          <w:shd w:val="clear" w:color="auto" w:fill="FFFFFF"/>
        </w:rPr>
        <w:t>that is</w:t>
      </w:r>
      <w:r w:rsidRPr="008C0D91">
        <w:rPr>
          <w:color w:val="222222"/>
          <w:shd w:val="clear" w:color="auto" w:fill="FFFFFF"/>
        </w:rPr>
        <w:t xml:space="preserve"> published monthly online by MDPI</w:t>
      </w:r>
      <w:r>
        <w:rPr>
          <w:color w:val="222222"/>
          <w:shd w:val="clear" w:color="auto" w:fill="FFFFFF"/>
        </w:rPr>
        <w:t xml:space="preserve"> with</w:t>
      </w:r>
      <w:r w:rsidR="00492978">
        <w:rPr>
          <w:color w:val="222222"/>
          <w:shd w:val="clear" w:color="auto" w:fill="FFFFFF"/>
        </w:rPr>
        <w:t xml:space="preserve"> a</w:t>
      </w:r>
      <w:r>
        <w:rPr>
          <w:color w:val="222222"/>
          <w:shd w:val="clear" w:color="auto" w:fill="FFFFFF"/>
        </w:rPr>
        <w:t xml:space="preserve"> </w:t>
      </w:r>
      <w:r w:rsidRPr="008C0D91">
        <w:rPr>
          <w:b/>
          <w:bCs/>
          <w:color w:val="222222"/>
          <w:shd w:val="clear" w:color="auto" w:fill="FFFFFF"/>
        </w:rPr>
        <w:t>2.078 impact factor</w:t>
      </w:r>
      <w:r w:rsidRPr="008C0D91">
        <w:rPr>
          <w:color w:val="222222"/>
          <w:shd w:val="clear" w:color="auto" w:fill="FFFFFF"/>
        </w:rPr>
        <w:t xml:space="preserve">. </w:t>
      </w:r>
    </w:p>
    <w:p w14:paraId="78374EF7" w14:textId="15DDB1E0" w:rsidR="008C0D91" w:rsidRDefault="006A412E" w:rsidP="00E0214E">
      <w:pPr>
        <w:rPr>
          <w:color w:val="222222"/>
          <w:shd w:val="clear" w:color="auto" w:fill="FFFFFF"/>
        </w:rPr>
      </w:pPr>
      <w:hyperlink r:id="rId7" w:history="1">
        <w:r w:rsidR="008C0D91" w:rsidRPr="0069797D">
          <w:rPr>
            <w:rStyle w:val="Hyperlink"/>
            <w:shd w:val="clear" w:color="auto" w:fill="FFFFFF"/>
          </w:rPr>
          <w:t>https://www.mdpi.com/journal/children</w:t>
        </w:r>
      </w:hyperlink>
    </w:p>
    <w:p w14:paraId="495545FA" w14:textId="77777777" w:rsidR="008C0D91" w:rsidRPr="008C0D91" w:rsidRDefault="008C0D91" w:rsidP="00E0214E">
      <w:pPr>
        <w:rPr>
          <w:color w:val="222222"/>
          <w:shd w:val="clear" w:color="auto" w:fill="FFFFFF"/>
        </w:rPr>
      </w:pPr>
    </w:p>
    <w:p w14:paraId="64B8D355" w14:textId="77777777" w:rsidR="008C0D91" w:rsidRDefault="008C0D91" w:rsidP="00E0214E"/>
    <w:p w14:paraId="4AEAD631" w14:textId="32EE2DB2" w:rsidR="00E0214E" w:rsidRPr="00391F88" w:rsidRDefault="00E0214E" w:rsidP="00E0214E">
      <w:pPr>
        <w:rPr>
          <w:b/>
          <w:bCs/>
        </w:rPr>
      </w:pPr>
      <w:r w:rsidRPr="00391F88">
        <w:rPr>
          <w:b/>
          <w:bCs/>
        </w:rPr>
        <w:t xml:space="preserve">About the </w:t>
      </w:r>
      <w:r w:rsidR="00BB7FAC">
        <w:rPr>
          <w:b/>
          <w:bCs/>
        </w:rPr>
        <w:t>S</w:t>
      </w:r>
      <w:r w:rsidRPr="00391F88">
        <w:rPr>
          <w:b/>
          <w:bCs/>
        </w:rPr>
        <w:t xml:space="preserve">tudy </w:t>
      </w:r>
      <w:r w:rsidR="00BB7FAC">
        <w:rPr>
          <w:b/>
          <w:bCs/>
        </w:rPr>
        <w:t>C</w:t>
      </w:r>
      <w:r w:rsidRPr="00391F88">
        <w:rPr>
          <w:b/>
          <w:bCs/>
        </w:rPr>
        <w:t>enter</w:t>
      </w:r>
    </w:p>
    <w:p w14:paraId="2E27EF44" w14:textId="77777777" w:rsidR="00E0214E" w:rsidRDefault="00E0214E" w:rsidP="00E0214E">
      <w:r>
        <w:t>Kids Neuro Clinic and Rehab Center is a pediatric neurology clinic and pediatric rehabilitation center located in Dubai Healthcare City. The Center is the first independent pediatric neuroscience facility in Dubai that specializes in child neurology and child rehabilitation.</w:t>
      </w:r>
    </w:p>
    <w:p w14:paraId="4D12D8E5" w14:textId="77777777" w:rsidR="00E0214E" w:rsidRDefault="00E0214E" w:rsidP="00E0214E"/>
    <w:p w14:paraId="6717B72F" w14:textId="77777777" w:rsidR="00E0214E" w:rsidRDefault="00E0214E" w:rsidP="00E0214E">
      <w:r w:rsidRPr="00FA39EE">
        <w:t>Kids Neuro Clinic and Rehab Center intends to publish further research in this area and encourages interest from individuals and industry wishing to collaborate in its ASD research program.</w:t>
      </w:r>
    </w:p>
    <w:p w14:paraId="13DB78CB" w14:textId="77777777" w:rsidR="00E0214E" w:rsidRDefault="00E0214E" w:rsidP="00E0214E"/>
    <w:p w14:paraId="65B5BABE" w14:textId="77777777" w:rsidR="00E0214E" w:rsidRDefault="00E0214E" w:rsidP="00E0214E">
      <w:r>
        <w:t xml:space="preserve">Website: </w:t>
      </w:r>
      <w:hyperlink r:id="rId8" w:history="1">
        <w:r w:rsidRPr="00076B39">
          <w:rPr>
            <w:rStyle w:val="Hyperlink"/>
          </w:rPr>
          <w:t>https://www.kidsneuroandrehab.com/</w:t>
        </w:r>
      </w:hyperlink>
      <w:r>
        <w:t xml:space="preserve"> </w:t>
      </w:r>
    </w:p>
    <w:p w14:paraId="07C9F14E" w14:textId="77777777" w:rsidR="00E0214E" w:rsidRDefault="00E0214E" w:rsidP="00E0214E"/>
    <w:p w14:paraId="693AEE7D" w14:textId="77777777" w:rsidR="00E0214E" w:rsidRDefault="00E0214E" w:rsidP="00E0214E">
      <w:r>
        <w:t>For more information, please contact:</w:t>
      </w:r>
    </w:p>
    <w:p w14:paraId="14DC113F" w14:textId="77777777" w:rsidR="00E0214E" w:rsidRDefault="00E0214E" w:rsidP="00E0214E">
      <w:r>
        <w:t>Dr. Hamza Alsayouf</w:t>
      </w:r>
    </w:p>
    <w:p w14:paraId="598E5D93" w14:textId="77777777" w:rsidR="00E0214E" w:rsidRDefault="00E0214E" w:rsidP="00E0214E">
      <w:r>
        <w:t xml:space="preserve">Email: </w:t>
      </w:r>
      <w:hyperlink r:id="rId9" w:history="1">
        <w:r w:rsidRPr="004F19F2">
          <w:rPr>
            <w:rStyle w:val="Hyperlink"/>
          </w:rPr>
          <w:t>Leeamra1000@gmail.com</w:t>
        </w:r>
      </w:hyperlink>
    </w:p>
    <w:p w14:paraId="45A8B960" w14:textId="77777777" w:rsidR="00E0214E" w:rsidRDefault="00E0214E" w:rsidP="00E0214E">
      <w:r>
        <w:t>Tel: 0097145570326</w:t>
      </w:r>
    </w:p>
    <w:p w14:paraId="74DC8412" w14:textId="77777777" w:rsidR="00E0214E" w:rsidRDefault="00E0214E" w:rsidP="00E0214E"/>
    <w:p w14:paraId="4AC38B78" w14:textId="683B17FE" w:rsidR="00E0214E" w:rsidRDefault="00E0214E" w:rsidP="00E0214E">
      <w:pPr>
        <w:rPr>
          <w:b/>
          <w:bCs/>
        </w:rPr>
      </w:pPr>
      <w:r w:rsidRPr="00391F88">
        <w:rPr>
          <w:b/>
          <w:bCs/>
        </w:rPr>
        <w:t>References</w:t>
      </w:r>
      <w:r w:rsidR="008C0D91">
        <w:rPr>
          <w:b/>
          <w:bCs/>
        </w:rPr>
        <w:t>:</w:t>
      </w:r>
    </w:p>
    <w:p w14:paraId="3E145705" w14:textId="77777777" w:rsidR="008C0D91" w:rsidRPr="00391F88" w:rsidRDefault="008C0D91" w:rsidP="00E0214E">
      <w:pPr>
        <w:rPr>
          <w:b/>
          <w:bCs/>
        </w:rPr>
      </w:pPr>
    </w:p>
    <w:p w14:paraId="4ACA47D8" w14:textId="2D5B3C4D" w:rsidR="00E0214E" w:rsidRDefault="00E0214E" w:rsidP="00E0214E">
      <w:pPr>
        <w:rPr>
          <w:rStyle w:val="Hyperlink"/>
        </w:rPr>
      </w:pPr>
      <w:r>
        <w:t xml:space="preserve">NIH National Institute of Neurological Disorders and Stroke. </w:t>
      </w:r>
      <w:r w:rsidRPr="00E71506">
        <w:t>Autism Spectrum Disorder Fact Sheet</w:t>
      </w:r>
      <w:r>
        <w:t xml:space="preserve">. September 2015. </w:t>
      </w:r>
      <w:hyperlink r:id="rId10" w:history="1">
        <w:r w:rsidRPr="00202007">
          <w:rPr>
            <w:rStyle w:val="Hyperlink"/>
          </w:rPr>
          <w:t>https://www.ninds.nih.gov/Disorders/Patient-Caregiver-Education/Fact-Sheets/Autism-Spectrum-Disorder-Fact-Sheet</w:t>
        </w:r>
      </w:hyperlink>
    </w:p>
    <w:p w14:paraId="20251584" w14:textId="49B71DA1" w:rsidR="008C0D91" w:rsidRDefault="008C0D91" w:rsidP="00E0214E">
      <w:pPr>
        <w:rPr>
          <w:rStyle w:val="Hyperlink"/>
        </w:rPr>
      </w:pPr>
    </w:p>
    <w:p w14:paraId="10F87791" w14:textId="27866650" w:rsidR="008C0D91" w:rsidRDefault="008C0D91" w:rsidP="008C0D91">
      <w:pPr>
        <w:pStyle w:val="Heading1"/>
        <w:shd w:val="clear" w:color="auto" w:fill="FFFFFF"/>
        <w:spacing w:before="0" w:beforeAutospacing="0" w:after="0" w:afterAutospacing="0"/>
        <w:rPr>
          <w:rFonts w:asciiTheme="minorBidi" w:hAnsiTheme="minorBidi" w:cstheme="minorBidi"/>
          <w:b w:val="0"/>
          <w:bCs w:val="0"/>
          <w:color w:val="000000"/>
          <w:sz w:val="22"/>
          <w:szCs w:val="22"/>
        </w:rPr>
      </w:pPr>
      <w:r w:rsidRPr="008C0D91">
        <w:rPr>
          <w:rFonts w:asciiTheme="minorBidi" w:hAnsiTheme="minorBidi" w:cstheme="minorBidi"/>
          <w:b w:val="0"/>
          <w:bCs w:val="0"/>
          <w:sz w:val="22"/>
          <w:szCs w:val="22"/>
        </w:rPr>
        <w:t xml:space="preserve">Alsayouf HA, </w:t>
      </w:r>
      <w:proofErr w:type="spellStart"/>
      <w:r w:rsidRPr="008C0D91">
        <w:rPr>
          <w:rFonts w:asciiTheme="minorBidi" w:hAnsiTheme="minorBidi" w:cstheme="minorBidi"/>
          <w:b w:val="0"/>
          <w:bCs w:val="0"/>
          <w:sz w:val="22"/>
          <w:szCs w:val="22"/>
        </w:rPr>
        <w:t>Talo</w:t>
      </w:r>
      <w:proofErr w:type="spellEnd"/>
      <w:r w:rsidRPr="008C0D91">
        <w:rPr>
          <w:rFonts w:asciiTheme="minorBidi" w:hAnsiTheme="minorBidi" w:cstheme="minorBidi"/>
          <w:b w:val="0"/>
          <w:bCs w:val="0"/>
          <w:sz w:val="22"/>
          <w:szCs w:val="22"/>
        </w:rPr>
        <w:t xml:space="preserve"> H, </w:t>
      </w:r>
      <w:proofErr w:type="spellStart"/>
      <w:r w:rsidRPr="008C0D91">
        <w:rPr>
          <w:rFonts w:asciiTheme="minorBidi" w:hAnsiTheme="minorBidi" w:cstheme="minorBidi"/>
          <w:b w:val="0"/>
          <w:bCs w:val="0"/>
          <w:sz w:val="22"/>
          <w:szCs w:val="22"/>
        </w:rPr>
        <w:t>Biddappa</w:t>
      </w:r>
      <w:proofErr w:type="spellEnd"/>
      <w:r w:rsidRPr="008C0D91">
        <w:rPr>
          <w:rFonts w:asciiTheme="minorBidi" w:hAnsiTheme="minorBidi" w:cstheme="minorBidi"/>
          <w:b w:val="0"/>
          <w:bCs w:val="0"/>
          <w:sz w:val="22"/>
          <w:szCs w:val="22"/>
        </w:rPr>
        <w:t xml:space="preserve"> ML, et al. </w:t>
      </w:r>
      <w:r w:rsidRPr="008C0D91">
        <w:rPr>
          <w:rFonts w:asciiTheme="minorBidi" w:hAnsiTheme="minorBidi" w:cstheme="minorBidi"/>
          <w:b w:val="0"/>
          <w:bCs w:val="0"/>
          <w:color w:val="000000"/>
          <w:sz w:val="22"/>
          <w:szCs w:val="22"/>
        </w:rPr>
        <w:t>Risperidone or Aripiprazole Can Resolve Autism Core Signs and Symptoms in Young Children: Case Study</w:t>
      </w:r>
      <w:r>
        <w:rPr>
          <w:rFonts w:asciiTheme="minorBidi" w:hAnsiTheme="minorBidi" w:cstheme="minorBidi"/>
          <w:b w:val="0"/>
          <w:bCs w:val="0"/>
          <w:color w:val="000000"/>
          <w:sz w:val="22"/>
          <w:szCs w:val="22"/>
        </w:rPr>
        <w:t>.</w:t>
      </w:r>
      <w:r w:rsidR="00492978">
        <w:rPr>
          <w:rFonts w:asciiTheme="minorBidi" w:hAnsiTheme="minorBidi" w:cstheme="minorBidi"/>
          <w:b w:val="0"/>
          <w:bCs w:val="0"/>
          <w:color w:val="000000"/>
          <w:sz w:val="22"/>
          <w:szCs w:val="22"/>
        </w:rPr>
        <w:t xml:space="preserve"> </w:t>
      </w:r>
      <w:r w:rsidR="00492978" w:rsidRPr="00B02730">
        <w:rPr>
          <w:rFonts w:asciiTheme="minorBidi" w:hAnsiTheme="minorBidi" w:cstheme="minorBidi"/>
          <w:b w:val="0"/>
          <w:bCs w:val="0"/>
          <w:i/>
          <w:iCs/>
          <w:color w:val="000000"/>
          <w:sz w:val="22"/>
          <w:szCs w:val="22"/>
        </w:rPr>
        <w:t>Children</w:t>
      </w:r>
      <w:r w:rsidR="00492978">
        <w:rPr>
          <w:rFonts w:asciiTheme="minorBidi" w:hAnsiTheme="minorBidi" w:cstheme="minorBidi"/>
          <w:b w:val="0"/>
          <w:bCs w:val="0"/>
          <w:color w:val="000000"/>
          <w:sz w:val="22"/>
          <w:szCs w:val="22"/>
        </w:rPr>
        <w:t>. 2021:8(5).</w:t>
      </w:r>
      <w:r w:rsidR="00D26F0E">
        <w:rPr>
          <w:rFonts w:asciiTheme="minorBidi" w:hAnsiTheme="minorBidi" w:cstheme="minorBidi"/>
          <w:b w:val="0"/>
          <w:bCs w:val="0"/>
          <w:color w:val="000000"/>
          <w:sz w:val="22"/>
          <w:szCs w:val="22"/>
        </w:rPr>
        <w:t xml:space="preserve"> </w:t>
      </w:r>
      <w:hyperlink r:id="rId11" w:history="1">
        <w:r w:rsidR="006A412E" w:rsidRPr="00B86D58">
          <w:rPr>
            <w:rStyle w:val="Hyperlink"/>
            <w:rFonts w:asciiTheme="minorBidi" w:hAnsiTheme="minorBidi" w:cstheme="minorBidi"/>
            <w:b w:val="0"/>
            <w:bCs w:val="0"/>
            <w:sz w:val="22"/>
            <w:szCs w:val="22"/>
          </w:rPr>
          <w:t>https://www.mdpi.com/2227-9067/8/5/318</w:t>
        </w:r>
      </w:hyperlink>
    </w:p>
    <w:p w14:paraId="4440319C" w14:textId="77777777" w:rsidR="008C0D91" w:rsidRDefault="008C0D91" w:rsidP="00E0214E"/>
    <w:p w14:paraId="4D330DB9" w14:textId="77777777" w:rsidR="00E0214E" w:rsidRDefault="00E0214E" w:rsidP="00E0214E"/>
    <w:p w14:paraId="57960DB1" w14:textId="7AC59427" w:rsidR="004F1954" w:rsidRDefault="00E0214E" w:rsidP="0069724D">
      <w:r>
        <w:t xml:space="preserve">Alsayouf HA, Talo H, Biddappa ML, et al. </w:t>
      </w:r>
      <w:r w:rsidRPr="00107FEF">
        <w:t>Pharmacological Intervention in Children with Autism Spectrum Disorder with Standard Supportive Therapies Significantly Improves Core Signs and Symptoms: A Single-Center, Retrospective Case Series</w:t>
      </w:r>
      <w:r>
        <w:t xml:space="preserve">. </w:t>
      </w:r>
      <w:r w:rsidRPr="00832367">
        <w:rPr>
          <w:i/>
          <w:iCs/>
        </w:rPr>
        <w:t>Neuropsychiatric Disease and Treatment</w:t>
      </w:r>
      <w:r>
        <w:t>.</w:t>
      </w:r>
      <w:r w:rsidR="00492978">
        <w:t xml:space="preserve"> 2020:16. </w:t>
      </w:r>
      <w:hyperlink r:id="rId12" w:history="1">
        <w:r w:rsidR="0069724D" w:rsidRPr="00B86D58">
          <w:rPr>
            <w:rStyle w:val="Hyperlink"/>
          </w:rPr>
          <w:t>https://www.dovepress.com/pharmacological-intervention-in-children-with-autism-spectrum-disorder-peer-reviewed-fulltext-article-NDT</w:t>
        </w:r>
      </w:hyperlink>
    </w:p>
    <w:p w14:paraId="771055CD" w14:textId="77777777" w:rsidR="0069724D" w:rsidRDefault="0069724D" w:rsidP="0069724D"/>
    <w:sectPr w:rsidR="0069724D" w:rsidSect="00117A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Pro">
    <w:altName w:val="Verdana Pro"/>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0293"/>
    <w:multiLevelType w:val="hybridMultilevel"/>
    <w:tmpl w:val="9410D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DQwMTI2tzQ0tTBT0lEKTi0uzszPAykwrAUAz1RgXCwAAAA="/>
  </w:docVars>
  <w:rsids>
    <w:rsidRoot w:val="00E0214E"/>
    <w:rsid w:val="00061478"/>
    <w:rsid w:val="00062528"/>
    <w:rsid w:val="00192FE8"/>
    <w:rsid w:val="001F0AE9"/>
    <w:rsid w:val="0023769A"/>
    <w:rsid w:val="00255416"/>
    <w:rsid w:val="004002D4"/>
    <w:rsid w:val="00492978"/>
    <w:rsid w:val="004F6D3A"/>
    <w:rsid w:val="00567688"/>
    <w:rsid w:val="0069724D"/>
    <w:rsid w:val="006A412E"/>
    <w:rsid w:val="00707248"/>
    <w:rsid w:val="007174BB"/>
    <w:rsid w:val="008C0D91"/>
    <w:rsid w:val="009D5260"/>
    <w:rsid w:val="00A20038"/>
    <w:rsid w:val="00AF7694"/>
    <w:rsid w:val="00AF7D82"/>
    <w:rsid w:val="00B02730"/>
    <w:rsid w:val="00BA4E09"/>
    <w:rsid w:val="00BB6836"/>
    <w:rsid w:val="00BB7FAC"/>
    <w:rsid w:val="00BE799D"/>
    <w:rsid w:val="00C3043D"/>
    <w:rsid w:val="00CA465F"/>
    <w:rsid w:val="00CB619D"/>
    <w:rsid w:val="00D26F0E"/>
    <w:rsid w:val="00D71B90"/>
    <w:rsid w:val="00DF1807"/>
    <w:rsid w:val="00E0214E"/>
    <w:rsid w:val="00E76F1A"/>
    <w:rsid w:val="00F0410A"/>
    <w:rsid w:val="00F125D8"/>
    <w:rsid w:val="00F45F5F"/>
    <w:rsid w:val="00FB06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64AC6"/>
  <w15:chartTrackingRefBased/>
  <w15:docId w15:val="{AFAB234A-82C2-1646-B5D0-7AAFD9BA7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14E"/>
    <w:rPr>
      <w:rFonts w:asciiTheme="minorBidi" w:hAnsiTheme="minorBidi"/>
      <w:sz w:val="22"/>
      <w:szCs w:val="22"/>
    </w:rPr>
  </w:style>
  <w:style w:type="paragraph" w:styleId="Heading1">
    <w:name w:val="heading 1"/>
    <w:basedOn w:val="Normal"/>
    <w:link w:val="Heading1Char"/>
    <w:uiPriority w:val="9"/>
    <w:qFormat/>
    <w:rsid w:val="008C0D91"/>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214E"/>
    <w:rPr>
      <w:color w:val="0563C1" w:themeColor="hyperlink"/>
      <w:u w:val="single"/>
    </w:rPr>
  </w:style>
  <w:style w:type="paragraph" w:styleId="ListParagraph">
    <w:name w:val="List Paragraph"/>
    <w:basedOn w:val="Normal"/>
    <w:uiPriority w:val="34"/>
    <w:qFormat/>
    <w:rsid w:val="00E0214E"/>
    <w:pPr>
      <w:ind w:left="720"/>
      <w:contextualSpacing/>
    </w:pPr>
  </w:style>
  <w:style w:type="character" w:styleId="Strong">
    <w:name w:val="Strong"/>
    <w:basedOn w:val="DefaultParagraphFont"/>
    <w:uiPriority w:val="22"/>
    <w:qFormat/>
    <w:rsid w:val="00E0214E"/>
    <w:rPr>
      <w:b/>
      <w:bCs/>
    </w:rPr>
  </w:style>
  <w:style w:type="character" w:styleId="CommentReference">
    <w:name w:val="annotation reference"/>
    <w:basedOn w:val="DefaultParagraphFont"/>
    <w:uiPriority w:val="99"/>
    <w:semiHidden/>
    <w:unhideWhenUsed/>
    <w:rsid w:val="00AF7D82"/>
    <w:rPr>
      <w:sz w:val="16"/>
      <w:szCs w:val="16"/>
    </w:rPr>
  </w:style>
  <w:style w:type="paragraph" w:styleId="CommentText">
    <w:name w:val="annotation text"/>
    <w:basedOn w:val="Normal"/>
    <w:link w:val="CommentTextChar"/>
    <w:uiPriority w:val="99"/>
    <w:semiHidden/>
    <w:unhideWhenUsed/>
    <w:rsid w:val="00AF7D82"/>
    <w:rPr>
      <w:sz w:val="20"/>
      <w:szCs w:val="20"/>
    </w:rPr>
  </w:style>
  <w:style w:type="character" w:customStyle="1" w:styleId="CommentTextChar">
    <w:name w:val="Comment Text Char"/>
    <w:basedOn w:val="DefaultParagraphFont"/>
    <w:link w:val="CommentText"/>
    <w:uiPriority w:val="99"/>
    <w:semiHidden/>
    <w:rsid w:val="00AF7D82"/>
    <w:rPr>
      <w:rFonts w:asciiTheme="minorBidi" w:hAnsiTheme="minorBidi"/>
      <w:sz w:val="20"/>
      <w:szCs w:val="20"/>
    </w:rPr>
  </w:style>
  <w:style w:type="paragraph" w:styleId="CommentSubject">
    <w:name w:val="annotation subject"/>
    <w:basedOn w:val="CommentText"/>
    <w:next w:val="CommentText"/>
    <w:link w:val="CommentSubjectChar"/>
    <w:uiPriority w:val="99"/>
    <w:semiHidden/>
    <w:unhideWhenUsed/>
    <w:rsid w:val="00AF7D82"/>
    <w:rPr>
      <w:b/>
      <w:bCs/>
    </w:rPr>
  </w:style>
  <w:style w:type="character" w:customStyle="1" w:styleId="CommentSubjectChar">
    <w:name w:val="Comment Subject Char"/>
    <w:basedOn w:val="CommentTextChar"/>
    <w:link w:val="CommentSubject"/>
    <w:uiPriority w:val="99"/>
    <w:semiHidden/>
    <w:rsid w:val="00AF7D82"/>
    <w:rPr>
      <w:rFonts w:asciiTheme="minorBidi" w:hAnsiTheme="minorBidi"/>
      <w:b/>
      <w:bCs/>
      <w:sz w:val="20"/>
      <w:szCs w:val="20"/>
    </w:rPr>
  </w:style>
  <w:style w:type="paragraph" w:styleId="BalloonText">
    <w:name w:val="Balloon Text"/>
    <w:basedOn w:val="Normal"/>
    <w:link w:val="BalloonTextChar"/>
    <w:uiPriority w:val="99"/>
    <w:semiHidden/>
    <w:unhideWhenUsed/>
    <w:rsid w:val="00AF7D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F7D82"/>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DF1807"/>
    <w:rPr>
      <w:color w:val="605E5C"/>
      <w:shd w:val="clear" w:color="auto" w:fill="E1DFDD"/>
    </w:rPr>
  </w:style>
  <w:style w:type="character" w:styleId="Emphasis">
    <w:name w:val="Emphasis"/>
    <w:basedOn w:val="DefaultParagraphFont"/>
    <w:uiPriority w:val="20"/>
    <w:qFormat/>
    <w:rsid w:val="008C0D91"/>
    <w:rPr>
      <w:i/>
      <w:iCs/>
    </w:rPr>
  </w:style>
  <w:style w:type="character" w:customStyle="1" w:styleId="Heading1Char">
    <w:name w:val="Heading 1 Char"/>
    <w:basedOn w:val="DefaultParagraphFont"/>
    <w:link w:val="Heading1"/>
    <w:uiPriority w:val="9"/>
    <w:rsid w:val="008C0D91"/>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4929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5566">
      <w:bodyDiv w:val="1"/>
      <w:marLeft w:val="0"/>
      <w:marRight w:val="0"/>
      <w:marTop w:val="0"/>
      <w:marBottom w:val="0"/>
      <w:divBdr>
        <w:top w:val="none" w:sz="0" w:space="0" w:color="auto"/>
        <w:left w:val="none" w:sz="0" w:space="0" w:color="auto"/>
        <w:bottom w:val="none" w:sz="0" w:space="0" w:color="auto"/>
        <w:right w:val="none" w:sz="0" w:space="0" w:color="auto"/>
      </w:divBdr>
      <w:divsChild>
        <w:div w:id="258099197">
          <w:marLeft w:val="-900"/>
          <w:marRight w:val="-900"/>
          <w:marTop w:val="0"/>
          <w:marBottom w:val="0"/>
          <w:divBdr>
            <w:top w:val="none" w:sz="0" w:space="0" w:color="auto"/>
            <w:left w:val="none" w:sz="0" w:space="0" w:color="auto"/>
            <w:bottom w:val="none" w:sz="0" w:space="0" w:color="auto"/>
            <w:right w:val="none" w:sz="0" w:space="0" w:color="auto"/>
          </w:divBdr>
          <w:divsChild>
            <w:div w:id="1325663353">
              <w:marLeft w:val="0"/>
              <w:marRight w:val="0"/>
              <w:marTop w:val="0"/>
              <w:marBottom w:val="0"/>
              <w:divBdr>
                <w:top w:val="none" w:sz="0" w:space="0" w:color="auto"/>
                <w:left w:val="none" w:sz="0" w:space="0" w:color="auto"/>
                <w:bottom w:val="none" w:sz="0" w:space="0" w:color="auto"/>
                <w:right w:val="none" w:sz="0" w:space="0" w:color="auto"/>
              </w:divBdr>
              <w:divsChild>
                <w:div w:id="204821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16876">
          <w:marLeft w:val="0"/>
          <w:marRight w:val="0"/>
          <w:marTop w:val="0"/>
          <w:marBottom w:val="0"/>
          <w:divBdr>
            <w:top w:val="none" w:sz="0" w:space="0" w:color="auto"/>
            <w:left w:val="none" w:sz="0" w:space="0" w:color="auto"/>
            <w:bottom w:val="none" w:sz="0" w:space="0" w:color="auto"/>
            <w:right w:val="none" w:sz="0" w:space="0" w:color="auto"/>
          </w:divBdr>
          <w:divsChild>
            <w:div w:id="490340572">
              <w:marLeft w:val="0"/>
              <w:marRight w:val="0"/>
              <w:marTop w:val="0"/>
              <w:marBottom w:val="0"/>
              <w:divBdr>
                <w:top w:val="none" w:sz="0" w:space="0" w:color="auto"/>
                <w:left w:val="none" w:sz="0" w:space="0" w:color="auto"/>
                <w:bottom w:val="none" w:sz="0" w:space="0" w:color="auto"/>
                <w:right w:val="none" w:sz="0" w:space="0" w:color="auto"/>
              </w:divBdr>
              <w:divsChild>
                <w:div w:id="21102709">
                  <w:marLeft w:val="0"/>
                  <w:marRight w:val="0"/>
                  <w:marTop w:val="0"/>
                  <w:marBottom w:val="0"/>
                  <w:divBdr>
                    <w:top w:val="none" w:sz="0" w:space="0" w:color="auto"/>
                    <w:left w:val="none" w:sz="0" w:space="0" w:color="auto"/>
                    <w:bottom w:val="none" w:sz="0" w:space="0" w:color="auto"/>
                    <w:right w:val="none" w:sz="0" w:space="0" w:color="auto"/>
                  </w:divBdr>
                  <w:divsChild>
                    <w:div w:id="1190604710">
                      <w:marLeft w:val="0"/>
                      <w:marRight w:val="-45"/>
                      <w:marTop w:val="0"/>
                      <w:marBottom w:val="75"/>
                      <w:divBdr>
                        <w:top w:val="none" w:sz="0" w:space="0" w:color="auto"/>
                        <w:left w:val="none" w:sz="0" w:space="0" w:color="auto"/>
                        <w:bottom w:val="none" w:sz="0" w:space="0" w:color="auto"/>
                        <w:right w:val="none" w:sz="0" w:space="0" w:color="auto"/>
                      </w:divBdr>
                    </w:div>
                    <w:div w:id="1710951508">
                      <w:marLeft w:val="0"/>
                      <w:marRight w:val="0"/>
                      <w:marTop w:val="0"/>
                      <w:marBottom w:val="0"/>
                      <w:divBdr>
                        <w:top w:val="none" w:sz="0" w:space="0" w:color="auto"/>
                        <w:left w:val="none" w:sz="0" w:space="0" w:color="auto"/>
                        <w:bottom w:val="none" w:sz="0" w:space="0" w:color="auto"/>
                        <w:right w:val="none" w:sz="0" w:space="0" w:color="auto"/>
                      </w:divBdr>
                      <w:divsChild>
                        <w:div w:id="248126511">
                          <w:marLeft w:val="0"/>
                          <w:marRight w:val="0"/>
                          <w:marTop w:val="0"/>
                          <w:marBottom w:val="0"/>
                          <w:divBdr>
                            <w:top w:val="none" w:sz="0" w:space="0" w:color="auto"/>
                            <w:left w:val="none" w:sz="0" w:space="0" w:color="auto"/>
                            <w:bottom w:val="none" w:sz="0" w:space="0" w:color="auto"/>
                            <w:right w:val="none" w:sz="0" w:space="0" w:color="auto"/>
                          </w:divBdr>
                        </w:div>
                        <w:div w:id="1428649003">
                          <w:marLeft w:val="0"/>
                          <w:marRight w:val="0"/>
                          <w:marTop w:val="0"/>
                          <w:marBottom w:val="0"/>
                          <w:divBdr>
                            <w:top w:val="none" w:sz="0" w:space="0" w:color="auto"/>
                            <w:left w:val="none" w:sz="0" w:space="0" w:color="auto"/>
                            <w:bottom w:val="none" w:sz="0" w:space="0" w:color="auto"/>
                            <w:right w:val="none" w:sz="0" w:space="0" w:color="auto"/>
                          </w:divBdr>
                        </w:div>
                        <w:div w:id="835265712">
                          <w:marLeft w:val="0"/>
                          <w:marRight w:val="0"/>
                          <w:marTop w:val="0"/>
                          <w:marBottom w:val="0"/>
                          <w:divBdr>
                            <w:top w:val="none" w:sz="0" w:space="0" w:color="auto"/>
                            <w:left w:val="none" w:sz="0" w:space="0" w:color="auto"/>
                            <w:bottom w:val="none" w:sz="0" w:space="0" w:color="auto"/>
                            <w:right w:val="none" w:sz="0" w:space="0" w:color="auto"/>
                          </w:divBdr>
                        </w:div>
                        <w:div w:id="821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576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dsneuroandrehab.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dpi.com/journal/children" TargetMode="External"/><Relationship Id="rId12" Type="http://schemas.openxmlformats.org/officeDocument/2006/relationships/hyperlink" Target="https://www.dovepress.com/pharmacological-intervention-in-children-with-autism-spectrum-disorder-peer-reviewed-fulltext-article-ND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dpi.com/editorial_process" TargetMode="External"/><Relationship Id="rId11" Type="http://schemas.openxmlformats.org/officeDocument/2006/relationships/hyperlink" Target="https://www.mdpi.com/2227-9067/8/5/318" TargetMode="External"/><Relationship Id="rId5" Type="http://schemas.openxmlformats.org/officeDocument/2006/relationships/image" Target="media/image1.png"/><Relationship Id="rId10" Type="http://schemas.openxmlformats.org/officeDocument/2006/relationships/hyperlink" Target="https://www.ninds.nih.gov/Disorders/Patient-Caregiver-Education/Fact-Sheets/Autism-Spectrum-Disorder-Fact-Sheet" TargetMode="External"/><Relationship Id="rId4" Type="http://schemas.openxmlformats.org/officeDocument/2006/relationships/webSettings" Target="webSettings.xml"/><Relationship Id="rId9" Type="http://schemas.openxmlformats.org/officeDocument/2006/relationships/hyperlink" Target="mailto:Leeamra1000@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1407</Words>
  <Characters>80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neen majid</dc:creator>
  <cp:keywords/>
  <dc:description/>
  <cp:lastModifiedBy>hamza alsayouf</cp:lastModifiedBy>
  <cp:revision>14</cp:revision>
  <cp:lastPrinted>2021-01-19T04:18:00Z</cp:lastPrinted>
  <dcterms:created xsi:type="dcterms:W3CDTF">2021-04-22T19:09:00Z</dcterms:created>
  <dcterms:modified xsi:type="dcterms:W3CDTF">2021-04-22T21:34:00Z</dcterms:modified>
</cp:coreProperties>
</file>